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61195" w14:textId="77777777" w:rsidR="000068F4" w:rsidRPr="005A584B" w:rsidRDefault="000068F4" w:rsidP="000068F4">
      <w:pPr>
        <w:jc w:val="center"/>
        <w:rPr>
          <w:rFonts w:cs="Times New Roman"/>
          <w:b/>
          <w:sz w:val="52"/>
          <w:szCs w:val="52"/>
        </w:rPr>
      </w:pPr>
      <w:bookmarkStart w:id="0" w:name="_Hlk497742411"/>
      <w:bookmarkStart w:id="1" w:name="_Hlk528248595"/>
      <w:r w:rsidRPr="005A584B">
        <w:rPr>
          <w:rFonts w:cs="Times New Roman"/>
          <w:b/>
          <w:sz w:val="52"/>
          <w:szCs w:val="52"/>
        </w:rPr>
        <w:t>Xiang Ji</w:t>
      </w:r>
    </w:p>
    <w:p w14:paraId="6DAD6348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Department of Mathematics</w:t>
      </w:r>
    </w:p>
    <w:p w14:paraId="2FC6BF69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Tulane University</w:t>
      </w:r>
    </w:p>
    <w:p w14:paraId="76A9FB87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New Orleans, LA, 70118</w:t>
      </w:r>
    </w:p>
    <w:p w14:paraId="722368D2" w14:textId="77777777" w:rsidR="000068F4" w:rsidRPr="005A584B" w:rsidRDefault="000068F4" w:rsidP="000068F4">
      <w:pPr>
        <w:rPr>
          <w:rFonts w:cs="Times New Roman"/>
          <w:sz w:val="24"/>
          <w:szCs w:val="24"/>
        </w:rPr>
      </w:pPr>
      <w:r w:rsidRPr="005A584B">
        <w:rPr>
          <w:rFonts w:cs="Times New Roman"/>
        </w:rPr>
        <w:t xml:space="preserve">xji4@tulane.edu </w:t>
      </w:r>
      <w:r w:rsidRPr="005A584B">
        <w:rPr>
          <w:rFonts w:cs="Times New Roman"/>
          <w:sz w:val="24"/>
          <w:szCs w:val="24"/>
        </w:rPr>
        <w:t xml:space="preserve">· </w:t>
      </w:r>
      <w:hyperlink r:id="rId8" w:history="1">
        <w:r w:rsidRPr="005A584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Pr="005A584B">
        <w:rPr>
          <w:rFonts w:cs="Times New Roman"/>
          <w:sz w:val="24"/>
          <w:szCs w:val="24"/>
        </w:rPr>
        <w:t xml:space="preserve"> · </w:t>
      </w:r>
      <w:hyperlink r:id="rId9" w:history="1">
        <w:r w:rsidRPr="005A584B">
          <w:rPr>
            <w:rFonts w:cs="Times New Roman"/>
          </w:rPr>
          <w:t>Github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@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xji3</w:t>
        </w:r>
      </w:hyperlink>
    </w:p>
    <w:p w14:paraId="53792704" w14:textId="77777777" w:rsidR="000068F4" w:rsidRPr="005A584B" w:rsidRDefault="000068F4" w:rsidP="000068F4">
      <w:pPr>
        <w:rPr>
          <w:rFonts w:cs="Times New Roman"/>
          <w:sz w:val="32"/>
        </w:rPr>
      </w:pPr>
    </w:p>
    <w:p w14:paraId="69DA9F7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>
        <w:rPr>
          <w:rFonts w:cs="Times New Roman"/>
          <w:b/>
          <w:sz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8"/>
        <w:gridCol w:w="1710"/>
      </w:tblGrid>
      <w:tr w:rsidR="000068F4" w:rsidRPr="005A584B" w14:paraId="137D6C7A" w14:textId="77777777" w:rsidTr="0004368D">
        <w:tc>
          <w:tcPr>
            <w:tcW w:w="4203" w:type="pct"/>
          </w:tcPr>
          <w:bookmarkEnd w:id="2"/>
          <w:bookmarkEnd w:id="3"/>
          <w:p w14:paraId="032572DA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b/>
              </w:rPr>
              <w:t>Doctor of Philosophy in Bioinformatics and Statistics (Co-Major)</w:t>
            </w:r>
            <w:r w:rsidRPr="005A584B">
              <w:rPr>
                <w:rFonts w:cs="Times New Roman"/>
                <w:i/>
              </w:rPr>
              <w:t xml:space="preserve"> </w:t>
            </w:r>
          </w:p>
          <w:p w14:paraId="4EB3D303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  <w:p w14:paraId="63B2EE4F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Dissertation: Phylogenetic Approaches for Quantifying Interlocus Gene Conversion</w:t>
            </w:r>
          </w:p>
          <w:p w14:paraId="626D43D5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effrey Thorne, Eric Stone, Nadia Singh, </w:t>
            </w:r>
            <w:r w:rsidRPr="005A584B">
              <w:rPr>
                <w:rFonts w:cs="Times New Roman"/>
                <w:noProof/>
              </w:rPr>
              <w:t>and</w:t>
            </w:r>
            <w:r w:rsidRPr="005A584B">
              <w:rPr>
                <w:rFonts w:cs="Times New Roman"/>
              </w:rPr>
              <w:t xml:space="preserve"> Sujit Ghosh</w:t>
            </w:r>
          </w:p>
        </w:tc>
        <w:tc>
          <w:tcPr>
            <w:tcW w:w="797" w:type="pct"/>
          </w:tcPr>
          <w:p w14:paraId="14D03B3E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December 2017</w:t>
            </w:r>
          </w:p>
        </w:tc>
      </w:tr>
      <w:tr w:rsidR="000068F4" w:rsidRPr="005A584B" w14:paraId="3F116C3D" w14:textId="77777777" w:rsidTr="0004368D">
        <w:tc>
          <w:tcPr>
            <w:tcW w:w="4203" w:type="pct"/>
          </w:tcPr>
          <w:p w14:paraId="4DB74B94" w14:textId="77777777" w:rsidR="000068F4" w:rsidRPr="005A584B" w:rsidRDefault="000068F4" w:rsidP="0004368D">
            <w:pPr>
              <w:rPr>
                <w:rFonts w:cs="Times New Roman"/>
                <w:b/>
                <w:noProof/>
              </w:rPr>
            </w:pPr>
            <w:r w:rsidRPr="005A584B">
              <w:rPr>
                <w:rFonts w:cs="Times New Roman"/>
                <w:b/>
              </w:rPr>
              <w:t xml:space="preserve">Master of Science in Material Science and </w:t>
            </w:r>
            <w:r w:rsidRPr="005A584B">
              <w:rPr>
                <w:rFonts w:cs="Times New Roman"/>
                <w:b/>
                <w:noProof/>
              </w:rPr>
              <w:t>Engineering</w:t>
            </w:r>
          </w:p>
          <w:p w14:paraId="0BDB3CA5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</w:p>
          <w:p w14:paraId="74B22B2E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Thesis: Laser Interference Lithography for Fabrication of Gas Sensors</w:t>
            </w:r>
          </w:p>
          <w:p w14:paraId="722F681D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Committee: John Muth, Lew Reynolds, Michael Kudenov, and Jon-Paul Maria</w:t>
            </w:r>
          </w:p>
        </w:tc>
        <w:tc>
          <w:tcPr>
            <w:tcW w:w="797" w:type="pct"/>
          </w:tcPr>
          <w:p w14:paraId="1FBA09A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September 2013</w:t>
            </w:r>
          </w:p>
        </w:tc>
      </w:tr>
      <w:tr w:rsidR="000068F4" w:rsidRPr="005A584B" w14:paraId="15C5682A" w14:textId="77777777" w:rsidTr="0004368D">
        <w:tc>
          <w:tcPr>
            <w:tcW w:w="4203" w:type="pct"/>
          </w:tcPr>
          <w:p w14:paraId="1A7243D1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Economics (Double Major)</w:t>
            </w:r>
          </w:p>
          <w:p w14:paraId="2CA072BB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</w:tc>
        <w:tc>
          <w:tcPr>
            <w:tcW w:w="797" w:type="pct"/>
          </w:tcPr>
          <w:p w14:paraId="225E468E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  <w:tr w:rsidR="000068F4" w:rsidRPr="005A584B" w14:paraId="125AD5F1" w14:textId="77777777" w:rsidTr="0004368D">
        <w:tc>
          <w:tcPr>
            <w:tcW w:w="4203" w:type="pct"/>
          </w:tcPr>
          <w:p w14:paraId="5139DE09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Physics</w:t>
            </w:r>
          </w:p>
          <w:p w14:paraId="3407E3C0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  <w:p w14:paraId="2DB9067B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Advisor: Jia-sen Zhang</w:t>
            </w:r>
          </w:p>
        </w:tc>
        <w:tc>
          <w:tcPr>
            <w:tcW w:w="797" w:type="pct"/>
          </w:tcPr>
          <w:p w14:paraId="2E3A6C55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</w:tbl>
    <w:p w14:paraId="41CE48F4" w14:textId="77777777" w:rsidR="000068F4" w:rsidRPr="005A584B" w:rsidRDefault="000068F4" w:rsidP="000068F4">
      <w:pPr>
        <w:rPr>
          <w:rFonts w:cs="Times New Roman"/>
          <w:sz w:val="28"/>
          <w:szCs w:val="28"/>
        </w:rPr>
      </w:pPr>
    </w:p>
    <w:p w14:paraId="21D1A0A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 w:rsidRPr="005A584B">
        <w:rPr>
          <w:rFonts w:cs="Times New Roman"/>
          <w:b/>
          <w:sz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07FB79DD" w14:textId="77777777" w:rsidTr="0004368D">
        <w:tc>
          <w:tcPr>
            <w:tcW w:w="3597" w:type="pct"/>
          </w:tcPr>
          <w:bookmarkEnd w:id="4"/>
          <w:bookmarkEnd w:id="5"/>
          <w:p w14:paraId="020C91EB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37468BC9" w14:textId="77777777" w:rsidR="000068F4" w:rsidRPr="005A584B" w:rsidRDefault="000068F4" w:rsidP="0004368D">
            <w:pPr>
              <w:rPr>
                <w:rFonts w:cs="Times New Roman"/>
                <w:b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</w:tc>
        <w:tc>
          <w:tcPr>
            <w:tcW w:w="1403" w:type="pct"/>
          </w:tcPr>
          <w:p w14:paraId="286D6654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July 2020 – Present</w:t>
            </w:r>
          </w:p>
        </w:tc>
      </w:tr>
      <w:tr w:rsidR="000068F4" w:rsidRPr="005A584B" w14:paraId="47AA99DA" w14:textId="77777777" w:rsidTr="0004368D">
        <w:tc>
          <w:tcPr>
            <w:tcW w:w="3597" w:type="pct"/>
          </w:tcPr>
          <w:p w14:paraId="557EC27D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Postdoctoral Fellow</w:t>
            </w:r>
          </w:p>
          <w:p w14:paraId="7AF81FE1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University of California, Los Angeles, CA</w:t>
            </w:r>
          </w:p>
        </w:tc>
        <w:tc>
          <w:tcPr>
            <w:tcW w:w="1403" w:type="pct"/>
          </w:tcPr>
          <w:p w14:paraId="1BEBFF37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anuary 2018 – July 2020</w:t>
            </w:r>
          </w:p>
        </w:tc>
      </w:tr>
    </w:tbl>
    <w:p w14:paraId="76DD14DC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1A7645D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ffili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4205F2FF" w14:textId="77777777" w:rsidTr="0004368D">
        <w:tc>
          <w:tcPr>
            <w:tcW w:w="3597" w:type="pct"/>
          </w:tcPr>
          <w:p w14:paraId="4663188F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Faculty Member</w:t>
            </w:r>
          </w:p>
          <w:p w14:paraId="62B207A7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Cancer Center, Tulane University, New Orleans, LA</w:t>
            </w:r>
          </w:p>
        </w:tc>
        <w:tc>
          <w:tcPr>
            <w:tcW w:w="1403" w:type="pct"/>
          </w:tcPr>
          <w:p w14:paraId="62DC8C7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October 2021 – Present</w:t>
            </w:r>
          </w:p>
        </w:tc>
      </w:tr>
    </w:tbl>
    <w:p w14:paraId="7947EFD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57C8BE5B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R</w:t>
      </w:r>
      <w:r>
        <w:rPr>
          <w:rFonts w:cs="Times New Roman"/>
          <w:b/>
          <w:sz w:val="28"/>
        </w:rPr>
        <w:t>esearch</w:t>
      </w:r>
      <w:r w:rsidRPr="005A584B">
        <w:rPr>
          <w:rFonts w:cs="Times New Roman"/>
          <w:b/>
          <w:sz w:val="28"/>
        </w:rPr>
        <w:t xml:space="preserve"> I</w:t>
      </w:r>
      <w:r>
        <w:rPr>
          <w:rFonts w:cs="Times New Roman"/>
          <w:b/>
          <w:sz w:val="28"/>
        </w:rP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:rsidRPr="005A584B" w14:paraId="467DF331" w14:textId="77777777" w:rsidTr="0004368D">
        <w:tc>
          <w:tcPr>
            <w:tcW w:w="10502" w:type="dxa"/>
          </w:tcPr>
          <w:bookmarkEnd w:id="6"/>
          <w:bookmarkEnd w:id="7"/>
          <w:p w14:paraId="4B3B8C30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Multigene family evolution; Cancer systems biology; phylogenetics with large data sets; development of statistical techniques and software</w:t>
            </w:r>
          </w:p>
        </w:tc>
      </w:tr>
    </w:tbl>
    <w:p w14:paraId="68E76BE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1123533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P</w:t>
      </w:r>
      <w:r>
        <w:rPr>
          <w:rFonts w:cs="Times New Roman"/>
          <w:b/>
          <w:sz w:val="28"/>
        </w:rPr>
        <w:t>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10237"/>
      </w:tblGrid>
      <w:tr w:rsidR="00D607B4" w:rsidRPr="005A584B" w14:paraId="3E1A58FA" w14:textId="77777777" w:rsidTr="00B116C0">
        <w:tc>
          <w:tcPr>
            <w:tcW w:w="229" w:type="pct"/>
          </w:tcPr>
          <w:p w14:paraId="5FD81A78" w14:textId="2B1787CB" w:rsidR="00D607B4" w:rsidRPr="00D607B4" w:rsidRDefault="00D607B4" w:rsidP="00552D49">
            <w:pPr>
              <w:ind w:left="720" w:hanging="720"/>
              <w:jc w:val="right"/>
              <w:rPr>
                <w:rFonts w:cs="Times New Roman"/>
              </w:rPr>
            </w:pPr>
            <w:r w:rsidRPr="00D607B4">
              <w:rPr>
                <w:rFonts w:cs="Times New Roman"/>
              </w:rPr>
              <w:t>40.</w:t>
            </w:r>
          </w:p>
        </w:tc>
        <w:tc>
          <w:tcPr>
            <w:tcW w:w="4771" w:type="pct"/>
          </w:tcPr>
          <w:p w14:paraId="007C5D77" w14:textId="67668376" w:rsidR="00D607B4" w:rsidRPr="005A584B" w:rsidRDefault="00D607B4" w:rsidP="0004368D">
            <w:pPr>
              <w:ind w:left="720" w:hanging="720"/>
              <w:rPr>
                <w:rFonts w:cs="Times New Roman"/>
                <w:b/>
                <w:bCs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>, Nishimura, A., &amp; Suchard, M. A. (202</w:t>
            </w:r>
            <w:r w:rsidR="002C2896">
              <w:rPr>
                <w:rFonts w:cs="Times New Roman"/>
              </w:rPr>
              <w:t>3</w:t>
            </w:r>
            <w:r w:rsidRPr="005A584B">
              <w:rPr>
                <w:rFonts w:cs="Times New Roman"/>
              </w:rPr>
              <w:t xml:space="preserve">) Shrinkage-based random local clocks with scalable inference. </w:t>
            </w:r>
            <w:r w:rsidR="00DF486C">
              <w:rPr>
                <w:rFonts w:cs="Times New Roman"/>
                <w:i/>
                <w:iCs/>
              </w:rPr>
              <w:t xml:space="preserve">Molecular Biology and Evolution, </w:t>
            </w:r>
            <w:r w:rsidR="00DF486C" w:rsidRPr="0097485A">
              <w:rPr>
                <w:rFonts w:cs="Times New Roman"/>
              </w:rPr>
              <w:t>accepted</w:t>
            </w:r>
          </w:p>
        </w:tc>
      </w:tr>
      <w:bookmarkEnd w:id="8"/>
      <w:bookmarkEnd w:id="9"/>
      <w:tr w:rsidR="00552D49" w:rsidRPr="005A584B" w14:paraId="27717456" w14:textId="77777777" w:rsidTr="00B116C0">
        <w:tc>
          <w:tcPr>
            <w:tcW w:w="229" w:type="pct"/>
          </w:tcPr>
          <w:p w14:paraId="1D8FF007" w14:textId="6458D964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3</w:t>
            </w:r>
            <w:r w:rsidR="00B116C0">
              <w:rPr>
                <w:rFonts w:cs="Times New Roman"/>
                <w:b/>
                <w:bCs/>
              </w:rPr>
              <w:t>9</w:t>
            </w:r>
            <w:r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133D083B" w14:textId="753A73E0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Fisher, A. A., Su, S., Thorne, J. L., Potter, B., Lemey, P., Baele, G., &amp; Suchard, M. A., </w:t>
            </w:r>
            <w:r w:rsidR="00C85864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C85864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Scalable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 xml:space="preserve">Bayesian divergence time estimation with ratio transformations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syad039, arXiv preprint arXiv:2110.13298.</w:t>
            </w:r>
          </w:p>
        </w:tc>
      </w:tr>
      <w:tr w:rsidR="00552D49" w:rsidRPr="005A584B" w14:paraId="07CEA6BE" w14:textId="77777777" w:rsidTr="00B116C0">
        <w:tc>
          <w:tcPr>
            <w:tcW w:w="229" w:type="pct"/>
          </w:tcPr>
          <w:p w14:paraId="03584626" w14:textId="66C0659A" w:rsidR="00552D49" w:rsidRPr="003B57A2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  <w:color w:val="222222"/>
                <w:shd w:val="clear" w:color="auto" w:fill="FFFFFF"/>
              </w:rPr>
            </w:pP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3</w:t>
            </w:r>
            <w:r w:rsidR="00B116C0"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8</w:t>
            </w: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4688C3DC" w14:textId="7B643C1F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Y., Xu, T., Conant, G., Kishino, H., Thorne, J.L. and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Interlocus Gene Conversion, Natural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lastRenderedPageBreak/>
              <w:t xml:space="preserve">Selection, and Paralog Homogenization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 Biology and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msad198.</w:t>
            </w:r>
          </w:p>
        </w:tc>
      </w:tr>
      <w:tr w:rsidR="00552D49" w:rsidRPr="005A584B" w14:paraId="20BED9EF" w14:textId="77777777" w:rsidTr="00B116C0">
        <w:tc>
          <w:tcPr>
            <w:tcW w:w="229" w:type="pct"/>
          </w:tcPr>
          <w:p w14:paraId="30EC8C66" w14:textId="585FEDF6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7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1DDF7602" w14:textId="20D72B4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Matteson, N. L., et al.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surveillance reveals dynamic shifts in the connectivity of COVID-19 epidemics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accepted.</w:t>
            </w:r>
          </w:p>
        </w:tc>
      </w:tr>
      <w:tr w:rsidR="00552D49" w:rsidRPr="005A584B" w14:paraId="34DBD3EF" w14:textId="77777777" w:rsidTr="00B116C0">
        <w:tc>
          <w:tcPr>
            <w:tcW w:w="229" w:type="pct"/>
          </w:tcPr>
          <w:p w14:paraId="222D6D01" w14:textId="3BF1BC8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6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BB69EF" w14:textId="75365BF3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e, W.T., Li, D., Baele, G., Zhao, J., Jiang, Z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Veit, M., Suchard, M.A., Holmes, E.C., Lemey, P., Boni, M.F. and Su, S., 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Newly identified lineages of porcine hemagglutinating encephalomyelitis virus exhibit respiratory phenotype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2), p.vead051.</w:t>
            </w:r>
          </w:p>
        </w:tc>
      </w:tr>
      <w:tr w:rsidR="00552D49" w:rsidRPr="005A584B" w14:paraId="6E3EAF1E" w14:textId="77777777" w:rsidTr="00B116C0">
        <w:tc>
          <w:tcPr>
            <w:tcW w:w="229" w:type="pct"/>
          </w:tcPr>
          <w:p w14:paraId="0BA41796" w14:textId="18F88C7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5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705E570E" w14:textId="42AC2C3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ng, Z., Nishimura, A., Trovão, N.S., Cherry, J.L., Holbrook, A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Lemey, P. and Suchard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ccelerating Bayesian inference of dependency between mixed-type biological trait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 Computational Bi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8), p.e1011419.</w:t>
            </w:r>
          </w:p>
        </w:tc>
      </w:tr>
      <w:tr w:rsidR="00552D49" w:rsidRPr="005A584B" w14:paraId="6C663298" w14:textId="77777777" w:rsidTr="00B116C0">
        <w:tc>
          <w:tcPr>
            <w:tcW w:w="229" w:type="pct"/>
          </w:tcPr>
          <w:p w14:paraId="24BFBE01" w14:textId="7D760C48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5D0F57A" w14:textId="2152CAB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Kang, M., Wu, H., Sun, B., Baele, G., He, W.T., Lu, M., Suchard, M.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He, N. and Su, S., </w:t>
            </w:r>
            <w:r w:rsidR="0094196A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94196A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Risk assessment of SARS-CoV-2 replicating and evolving in animals. </w:t>
            </w:r>
            <w:r w:rsidRPr="005A584B">
              <w:rPr>
                <w:rFonts w:cs="Times New Roman"/>
                <w:i/>
                <w:iCs/>
              </w:rPr>
              <w:t>Trends in Microbiology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1F3E827D" w14:textId="77777777" w:rsidTr="00B116C0">
        <w:tc>
          <w:tcPr>
            <w:tcW w:w="229" w:type="pct"/>
          </w:tcPr>
          <w:p w14:paraId="067223A8" w14:textId="53731BF5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3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27AFD301" w14:textId="4AAD954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J., Schuemie, M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Suchard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Massive parallelization of massive sample-size survival analysi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Computational and Graphical Statistic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(just-accepted), pp.1-23.</w:t>
            </w:r>
          </w:p>
        </w:tc>
      </w:tr>
      <w:tr w:rsidR="00552D49" w:rsidRPr="005A584B" w14:paraId="507C8A47" w14:textId="77777777" w:rsidTr="00B116C0">
        <w:tc>
          <w:tcPr>
            <w:tcW w:w="229" w:type="pct"/>
          </w:tcPr>
          <w:p w14:paraId="069A3348" w14:textId="37DDECFE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2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3C20C6EF" w14:textId="3627427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>Zhao, J., Dellicour, S., Yan, Z., Veit, M., Gill, M.S., He, W</w:t>
            </w:r>
            <w:r>
              <w:rPr>
                <w:rFonts w:cs="Times New Roman"/>
                <w:color w:val="222222"/>
                <w:shd w:val="clear" w:color="auto" w:fill="FFFFFF"/>
              </w:rPr>
              <w:t>T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Zhai, X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uchard, M.A., Lemey, P. and Su, S., 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Early Genomic Surveillance and Phylogeographic Analysis of Getah Virus, a Reemerging Arbovirus, in Livestock in China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Vir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1), pp.e01091-22.</w:t>
            </w:r>
          </w:p>
        </w:tc>
      </w:tr>
      <w:tr w:rsidR="00552D49" w:rsidRPr="005A584B" w14:paraId="08648159" w14:textId="77777777" w:rsidTr="00B116C0">
        <w:tc>
          <w:tcPr>
            <w:tcW w:w="229" w:type="pct"/>
          </w:tcPr>
          <w:p w14:paraId="057E2F4D" w14:textId="509D0A1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1</w:t>
            </w:r>
            <w:r w:rsidR="001042BD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D19C42" w14:textId="7FFA31B5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Tsui, L.H., et al., 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assessment of invasion dynamics of SARS-CoV-2 Omicron BA. 1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6655), pp.336-343.</w:t>
            </w:r>
          </w:p>
        </w:tc>
      </w:tr>
      <w:tr w:rsidR="00552D49" w:rsidRPr="005A584B" w14:paraId="3CC9F331" w14:textId="77777777" w:rsidTr="00B116C0">
        <w:tc>
          <w:tcPr>
            <w:tcW w:w="229" w:type="pct"/>
          </w:tcPr>
          <w:p w14:paraId="104047D7" w14:textId="6C9C652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0</w:t>
            </w:r>
            <w:r w:rsidR="005A19C1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01ABF45B" w14:textId="355773C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assler, G.W., Magee, A.F., Zhang, Z., Baele, G., Lemey, P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Fourment, M. and Suchard, M.A., 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Data Integration in Bayesian Phylogenetic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 Review of Statistics and Its Applica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10, pp.353-377.</w:t>
            </w:r>
          </w:p>
        </w:tc>
      </w:tr>
      <w:tr w:rsidR="00552D49" w:rsidRPr="005A584B" w14:paraId="10A3F529" w14:textId="77777777" w:rsidTr="00B116C0">
        <w:tc>
          <w:tcPr>
            <w:tcW w:w="229" w:type="pct"/>
          </w:tcPr>
          <w:p w14:paraId="567B3551" w14:textId="3CE9B78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A83781F" w14:textId="770235C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Fisher, A. A., Hassler, G.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>, Baele, G., Suchard, M. A., &amp; Lemey, P. (2022) Scalable Bayesian phylogenetics. </w:t>
            </w:r>
            <w:r w:rsidRPr="005A584B">
              <w:rPr>
                <w:rFonts w:cs="Times New Roman"/>
                <w:i/>
                <w:iCs/>
              </w:rPr>
              <w:t>Philosophical Transactions of the Royal Society B</w:t>
            </w:r>
            <w:r w:rsidRPr="005A584B">
              <w:rPr>
                <w:rFonts w:cs="Times New Roman"/>
              </w:rPr>
              <w:t>, 377.1861(2022): 20210242.</w:t>
            </w:r>
          </w:p>
        </w:tc>
      </w:tr>
      <w:tr w:rsidR="00552D49" w:rsidRPr="005A584B" w14:paraId="278581D2" w14:textId="77777777" w:rsidTr="00B116C0">
        <w:tc>
          <w:tcPr>
            <w:tcW w:w="229" w:type="pct"/>
          </w:tcPr>
          <w:p w14:paraId="10574B39" w14:textId="190DF907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00ECB3" w14:textId="2AD6AC8A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>Zhao, J., Dellicour, S., Yan, Z., Veit, M., Gill, M.S., He, W</w:t>
            </w:r>
            <w:r>
              <w:rPr>
                <w:rFonts w:cs="Times New Roman"/>
              </w:rPr>
              <w:t>T</w:t>
            </w:r>
            <w:r w:rsidRPr="005A584B">
              <w:rPr>
                <w:rFonts w:cs="Times New Roman"/>
              </w:rPr>
              <w:t xml:space="preserve">, Zhai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Suchard, M.A., Lemey, P. and Su, S., </w:t>
            </w:r>
            <w:r w:rsidR="0008298C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2</w:t>
            </w:r>
            <w:r w:rsidR="0008298C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Early Genomic Surveillance and Phylogeographic Analysis of Getah Virus, a Reemerging Arbovirus, in Livestock in China. </w:t>
            </w:r>
            <w:r w:rsidRPr="005A584B">
              <w:rPr>
                <w:rFonts w:cs="Times New Roman"/>
                <w:i/>
                <w:iCs/>
              </w:rPr>
              <w:t>Journal of Virology</w:t>
            </w:r>
            <w:r w:rsidRPr="005A584B">
              <w:rPr>
                <w:rFonts w:cs="Times New Roman"/>
              </w:rPr>
              <w:t>, pp.e01091-22.</w:t>
            </w:r>
          </w:p>
        </w:tc>
      </w:tr>
      <w:tr w:rsidR="00552D49" w:rsidRPr="005A584B" w14:paraId="613986C5" w14:textId="77777777" w:rsidTr="00B116C0">
        <w:tc>
          <w:tcPr>
            <w:tcW w:w="229" w:type="pct"/>
          </w:tcPr>
          <w:p w14:paraId="56EDAE77" w14:textId="48CF3F89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7D21341" w14:textId="7FED8AAB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Suchard, M. A. (2022) From viral evolution to spatial contagion: a biologically modulated Hawkes model. </w:t>
            </w:r>
            <w:r w:rsidRPr="005A584B">
              <w:rPr>
                <w:rFonts w:cs="Times New Roman"/>
                <w:i/>
                <w:iCs/>
              </w:rPr>
              <w:t>Bioinformatics</w:t>
            </w:r>
            <w:r w:rsidRPr="005A584B">
              <w:rPr>
                <w:rFonts w:cs="Times New Roman"/>
                <w:iCs/>
              </w:rPr>
              <w:t>, 38(7), pp.1846-1856. arXiv:2103.03348 [stat.ME]</w:t>
            </w:r>
          </w:p>
        </w:tc>
      </w:tr>
      <w:tr w:rsidR="00552D49" w:rsidRPr="005A584B" w14:paraId="0B6863D2" w14:textId="77777777" w:rsidTr="00B116C0">
        <w:tc>
          <w:tcPr>
            <w:tcW w:w="229" w:type="pct"/>
          </w:tcPr>
          <w:p w14:paraId="1302CA05" w14:textId="0DB0CF0B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6F40B74" w14:textId="774AFE1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McCrone, J.T., Hill, V., Bajaj, S. et al. (2022) Context-specific emergence and growth of the SARS-CoV-2 Delta variant. </w:t>
            </w:r>
            <w:r w:rsidRPr="005A584B">
              <w:rPr>
                <w:rFonts w:cs="Times New Roman"/>
                <w:i/>
                <w:iCs/>
              </w:rPr>
              <w:t>Nature</w:t>
            </w:r>
            <w:r w:rsidRPr="005A584B">
              <w:rPr>
                <w:rFonts w:cs="Times New Roman"/>
              </w:rPr>
              <w:t>, 610(7930), pp.154-160.</w:t>
            </w:r>
          </w:p>
        </w:tc>
      </w:tr>
      <w:tr w:rsidR="00552D49" w:rsidRPr="005A584B" w14:paraId="6A62995B" w14:textId="77777777" w:rsidTr="00B116C0">
        <w:tc>
          <w:tcPr>
            <w:tcW w:w="229" w:type="pct"/>
          </w:tcPr>
          <w:p w14:paraId="210068AE" w14:textId="5ECFACA1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ECA1A60" w14:textId="6D0CD97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He, W., Hou, X., Zhao, J., Sun, J., He, H., Si, W., ... &amp; Su, S. (2022). Virome characterization of game animals in China reveals a spectrum of emerging pathogens. </w:t>
            </w:r>
            <w:r w:rsidRPr="005A584B">
              <w:rPr>
                <w:rFonts w:cs="Times New Roman"/>
                <w:i/>
                <w:iCs/>
              </w:rPr>
              <w:t xml:space="preserve">Cell, </w:t>
            </w:r>
            <w:r w:rsidRPr="005A584B">
              <w:rPr>
                <w:rFonts w:cs="Times New Roman"/>
              </w:rPr>
              <w:t>185(7), 1117-1129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6171F2B7" w14:textId="77777777" w:rsidTr="00B116C0">
        <w:tc>
          <w:tcPr>
            <w:tcW w:w="229" w:type="pct"/>
          </w:tcPr>
          <w:p w14:paraId="0792896C" w14:textId="52747E7C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3A23902" w14:textId="27BC8DA4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Tian, J., Sun, J., Li, D., Wang, N., Wang, L., Zhang, C., Meng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Suchard, M. A., Zhang, X., Lai, A., Su, S., &amp; Veit, M. (2022) Emerging viruses: Cross-species transmission of Coronaviruses, Filoviruses, Henipaviruses and Rotaviruses from bats. </w:t>
            </w:r>
            <w:r w:rsidRPr="005A584B">
              <w:rPr>
                <w:rFonts w:cs="Times New Roman"/>
                <w:i/>
              </w:rPr>
              <w:t>Cell Reports</w:t>
            </w:r>
          </w:p>
        </w:tc>
      </w:tr>
      <w:tr w:rsidR="00552D49" w:rsidRPr="005A584B" w14:paraId="2880CEF0" w14:textId="77777777" w:rsidTr="00B116C0">
        <w:tc>
          <w:tcPr>
            <w:tcW w:w="229" w:type="pct"/>
          </w:tcPr>
          <w:p w14:paraId="19392234" w14:textId="4CD7A447" w:rsidR="00552D49" w:rsidRPr="0074267A" w:rsidRDefault="002F548F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74267A">
              <w:rPr>
                <w:rFonts w:cs="Times New Roman"/>
                <w:b/>
                <w:bCs/>
              </w:rPr>
              <w:t>2</w:t>
            </w:r>
            <w:r w:rsidR="00B116C0" w:rsidRPr="0074267A">
              <w:rPr>
                <w:rFonts w:cs="Times New Roman"/>
                <w:b/>
                <w:bCs/>
              </w:rPr>
              <w:t>3</w:t>
            </w:r>
            <w:r w:rsidRPr="0074267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6B795362" w14:textId="1BAEBA9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Sun, J., Li, X., Xing, G., Zhang, Y., Lai, A., Baele, G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 *, Su, S. * (2022). Divergent Viruses Discovered in Swine Alter the Understanding of Evolutionary History and Genetic Diversity of the Respirovirus Genus and Related Porcine Parainfluenza Viruses. </w:t>
            </w:r>
            <w:r w:rsidRPr="005A584B">
              <w:rPr>
                <w:rFonts w:cs="Times New Roman"/>
                <w:i/>
                <w:iCs/>
              </w:rPr>
              <w:t>Microbiology Spectrum</w:t>
            </w:r>
            <w:r w:rsidRPr="005A584B">
              <w:rPr>
                <w:rFonts w:cs="Times New Roman"/>
              </w:rPr>
              <w:t>,10(3), pp.e00242-22. *Senior author</w:t>
            </w:r>
          </w:p>
        </w:tc>
      </w:tr>
      <w:tr w:rsidR="00552D49" w:rsidRPr="005A584B" w14:paraId="5063DC19" w14:textId="77777777" w:rsidTr="00B116C0">
        <w:tc>
          <w:tcPr>
            <w:tcW w:w="229" w:type="pct"/>
          </w:tcPr>
          <w:p w14:paraId="55BDA540" w14:textId="6CB80421" w:rsidR="00552D49" w:rsidRPr="005A584B" w:rsidRDefault="002F548F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2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08F9C16" w14:textId="3FE1D53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, et al., (2022) Phylogeography reveals association between swine trade and the spread of porcine epidemic diarrhea virus in China and across the world. </w:t>
            </w:r>
            <w:r w:rsidRPr="005A584B">
              <w:rPr>
                <w:rFonts w:cs="Times New Roman"/>
                <w:i/>
                <w:iCs/>
              </w:rPr>
              <w:t>Molecular Biology and Evolution, 39(2), msab364</w:t>
            </w:r>
          </w:p>
        </w:tc>
      </w:tr>
      <w:tr w:rsidR="00552D49" w:rsidRPr="005A584B" w14:paraId="60B83922" w14:textId="77777777" w:rsidTr="00B116C0">
        <w:tc>
          <w:tcPr>
            <w:tcW w:w="229" w:type="pct"/>
          </w:tcPr>
          <w:p w14:paraId="3994BCEC" w14:textId="43EF280F" w:rsidR="00552D49" w:rsidRPr="005A584B" w:rsidRDefault="008A7018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1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1FF7856" w14:textId="67797545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an, Y., et al. (2022). Systematic analysis of inflammation and pain pathways in a mouse model of gout. </w:t>
            </w:r>
            <w:r w:rsidRPr="005A584B">
              <w:rPr>
                <w:rFonts w:cs="Times New Roman"/>
                <w:i/>
                <w:iCs/>
              </w:rPr>
              <w:t>Molecular Pain</w:t>
            </w:r>
            <w:r w:rsidRPr="005A584B">
              <w:rPr>
                <w:rFonts w:cs="Times New Roman"/>
              </w:rPr>
              <w:t>, 18, 17448069221097760.</w:t>
            </w:r>
          </w:p>
        </w:tc>
      </w:tr>
      <w:tr w:rsidR="00552D49" w:rsidRPr="005A584B" w14:paraId="14729226" w14:textId="77777777" w:rsidTr="00B116C0">
        <w:tc>
          <w:tcPr>
            <w:tcW w:w="229" w:type="pct"/>
          </w:tcPr>
          <w:p w14:paraId="697351F5" w14:textId="2DF667E2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r w:rsidR="00564191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674A88B" w14:textId="1A206FF2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Xie, S., et al. (2022). Disrupted myelination network in the cingulate cortex of Parkinson</w:t>
            </w:r>
            <w:r>
              <w:rPr>
                <w:rFonts w:cs="Times New Roman"/>
              </w:rPr>
              <w:t>’</w:t>
            </w:r>
            <w:r w:rsidRPr="005A584B">
              <w:rPr>
                <w:rFonts w:cs="Times New Roman"/>
              </w:rPr>
              <w:t xml:space="preserve">s disease. </w:t>
            </w:r>
            <w:r w:rsidRPr="005A584B">
              <w:rPr>
                <w:rFonts w:cs="Times New Roman"/>
                <w:i/>
                <w:iCs/>
              </w:rPr>
              <w:t>IET Systems Biology</w:t>
            </w:r>
            <w:r w:rsidRPr="005A584B">
              <w:rPr>
                <w:rFonts w:cs="Times New Roman"/>
              </w:rPr>
              <w:t>, 16(3-4), pp.98-119.</w:t>
            </w:r>
          </w:p>
        </w:tc>
      </w:tr>
      <w:tr w:rsidR="00552D49" w:rsidRPr="005A584B" w14:paraId="3DD36B35" w14:textId="77777777" w:rsidTr="00B116C0">
        <w:tc>
          <w:tcPr>
            <w:tcW w:w="229" w:type="pct"/>
          </w:tcPr>
          <w:p w14:paraId="35A99059" w14:textId="19EDF2C3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A5D7162" w14:textId="081C02F1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Suchard, M. A. (2022) Bayesian mitigation of spatial coarsening for a fairly flexible spatiotemporal Hawkes model. </w:t>
            </w:r>
            <w:r w:rsidRPr="005A584B">
              <w:rPr>
                <w:rFonts w:cs="Times New Roman"/>
                <w:i/>
              </w:rPr>
              <w:t>Annals of Applied Statistics</w:t>
            </w:r>
            <w:r w:rsidRPr="005A584B">
              <w:rPr>
                <w:rFonts w:cs="Times New Roman"/>
                <w:iCs/>
              </w:rPr>
              <w:t>, 16 (1), 573-595.</w:t>
            </w:r>
          </w:p>
        </w:tc>
      </w:tr>
      <w:tr w:rsidR="00552D49" w:rsidRPr="005A584B" w14:paraId="7DA16DAE" w14:textId="77777777" w:rsidTr="00B116C0">
        <w:tc>
          <w:tcPr>
            <w:tcW w:w="229" w:type="pct"/>
          </w:tcPr>
          <w:p w14:paraId="16573E9C" w14:textId="238B2B02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2C4A957" w14:textId="4513740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olbrook, A. J., Nishimura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Suchard, M. A. (2021). Computational Statistics and Data Science in the Twenty-first Century. </w:t>
            </w:r>
            <w:r w:rsidRPr="005A584B">
              <w:rPr>
                <w:rFonts w:cs="Times New Roman"/>
                <w:i/>
                <w:iCs/>
              </w:rPr>
              <w:t>Wiley StatsRef: Statistics Reference Online.</w:t>
            </w:r>
            <w:r w:rsidRPr="005A584B">
              <w:rPr>
                <w:rFonts w:cs="Times New Roman"/>
              </w:rPr>
              <w:t xml:space="preserve"> arXiv preprint arXiv:2204.05530.</w:t>
            </w:r>
          </w:p>
        </w:tc>
      </w:tr>
      <w:tr w:rsidR="00552D49" w:rsidRPr="005A584B" w14:paraId="58EEDA0C" w14:textId="77777777" w:rsidTr="00B116C0">
        <w:tc>
          <w:tcPr>
            <w:tcW w:w="229" w:type="pct"/>
          </w:tcPr>
          <w:p w14:paraId="1BBB96E6" w14:textId="7E3784E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00D4A79" w14:textId="67895CD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Lemey, P., et al., (2021) Untangling introductions and persistence in COVID-19 resurgence in Europe. </w:t>
            </w:r>
            <w:r w:rsidRPr="005A584B">
              <w:rPr>
                <w:rFonts w:cs="Times New Roman"/>
                <w:i/>
                <w:iCs/>
              </w:rPr>
              <w:t>Nature,</w:t>
            </w:r>
            <w:r w:rsidRPr="005A584B">
              <w:rPr>
                <w:rFonts w:cs="Times New Roman"/>
              </w:rPr>
              <w:t xml:space="preserve"> 595 (7869), 713-717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</w:tc>
      </w:tr>
      <w:tr w:rsidR="00552D49" w:rsidRPr="005A584B" w14:paraId="70939F83" w14:textId="77777777" w:rsidTr="00B116C0">
        <w:tc>
          <w:tcPr>
            <w:tcW w:w="229" w:type="pct"/>
          </w:tcPr>
          <w:p w14:paraId="2B2BD779" w14:textId="3AAEAFF7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5E2FF33F" w14:textId="0698B38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Landeros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Lange, K., Stutz, T. C., Xu, J., Sehl, M. E., &amp; Sinsheimer, J. S. (2021) An examination of school reopening strategies during the SARS-CoV-2 pandemic. </w:t>
            </w:r>
            <w:r w:rsidRPr="005A584B">
              <w:rPr>
                <w:rFonts w:cs="Times New Roman"/>
                <w:i/>
                <w:iCs/>
              </w:rPr>
              <w:t>PloS One</w:t>
            </w:r>
            <w:r w:rsidRPr="005A584B">
              <w:rPr>
                <w:rFonts w:cs="Times New Roman"/>
              </w:rPr>
              <w:t>, 16(5), e0251242.</w:t>
            </w:r>
          </w:p>
        </w:tc>
      </w:tr>
      <w:tr w:rsidR="00552D49" w:rsidRPr="005A584B" w14:paraId="4AAA65CB" w14:textId="77777777" w:rsidTr="00B116C0">
        <w:tc>
          <w:tcPr>
            <w:tcW w:w="229" w:type="pct"/>
          </w:tcPr>
          <w:p w14:paraId="3A8AA525" w14:textId="5A740B9B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A5B4672" w14:textId="4BF614D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ang, Z., Nishimura, A., Bastide, P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Payne, R. P., Goulder, P., ... &amp; Suchard, M. A. (2021). Large-scale inference of correlation among mixed-type biological traits with phylogenetic multivariate probit models. </w:t>
            </w:r>
            <w:r w:rsidRPr="005A584B">
              <w:rPr>
                <w:rFonts w:cs="Times New Roman"/>
                <w:i/>
                <w:iCs/>
              </w:rPr>
              <w:t>The Annals of Applied Statistics</w:t>
            </w:r>
            <w:r w:rsidRPr="005A584B">
              <w:rPr>
                <w:rFonts w:cs="Times New Roman"/>
              </w:rPr>
              <w:t>, 15(1), 230-251.</w:t>
            </w:r>
          </w:p>
        </w:tc>
      </w:tr>
      <w:tr w:rsidR="00552D49" w:rsidRPr="005A584B" w14:paraId="304AE972" w14:textId="77777777" w:rsidTr="00B116C0">
        <w:tc>
          <w:tcPr>
            <w:tcW w:w="229" w:type="pct"/>
          </w:tcPr>
          <w:p w14:paraId="182EE851" w14:textId="403438A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610098C" w14:textId="73EE4DE3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Lindelof, K., Lindo, J. A., Zhou,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Xiang, Q. Y. J. (2020) Phylogenomics, biogeography, and evolution of the blue‐ or white‐fruited dogwoods (Cornus) ‐ insights into morphological and ecological niche divergence following intercontinental geographic isolation. </w:t>
            </w:r>
            <w:r w:rsidRPr="005A584B">
              <w:rPr>
                <w:rFonts w:cs="Times New Roman"/>
                <w:i/>
              </w:rPr>
              <w:t>Journal of Systematics and Evolution</w:t>
            </w:r>
            <w:r w:rsidRPr="005A584B">
              <w:rPr>
                <w:rFonts w:cs="Times New Roman"/>
                <w:iCs/>
              </w:rPr>
              <w:t>, 58(5), pp.604-645.</w:t>
            </w:r>
          </w:p>
        </w:tc>
      </w:tr>
      <w:tr w:rsidR="00552D49" w:rsidRPr="005A584B" w14:paraId="752F7FD4" w14:textId="77777777" w:rsidTr="00B116C0">
        <w:tc>
          <w:tcPr>
            <w:tcW w:w="229" w:type="pct"/>
          </w:tcPr>
          <w:p w14:paraId="5932144C" w14:textId="15561741" w:rsidR="00552D49" w:rsidRPr="005A584B" w:rsidRDefault="00EB0D97" w:rsidP="00552D49">
            <w:pPr>
              <w:ind w:left="720" w:hanging="720"/>
              <w:jc w:val="right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B116C0">
              <w:rPr>
                <w:rFonts w:cs="Times New Roman"/>
                <w:iCs/>
              </w:rPr>
              <w:t>3</w:t>
            </w:r>
            <w:r>
              <w:rPr>
                <w:rFonts w:cs="Times New Roman"/>
                <w:iCs/>
              </w:rPr>
              <w:t>.</w:t>
            </w:r>
          </w:p>
        </w:tc>
        <w:tc>
          <w:tcPr>
            <w:tcW w:w="4771" w:type="pct"/>
          </w:tcPr>
          <w:p w14:paraId="44EA8CFC" w14:textId="5A931FA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iCs/>
              </w:rPr>
              <w:t xml:space="preserve">Sun, J., He, W. T., Wang, L., Lai, A., </w:t>
            </w:r>
            <w:r w:rsidRPr="005A584B">
              <w:rPr>
                <w:rFonts w:cs="Times New Roman"/>
                <w:b/>
                <w:bCs/>
                <w:iCs/>
              </w:rPr>
              <w:t>Ji, X.</w:t>
            </w:r>
            <w:r w:rsidRPr="005A584B">
              <w:rPr>
                <w:rFonts w:cs="Times New Roman"/>
                <w:iCs/>
              </w:rPr>
              <w:t xml:space="preserve">, Zhai, X., ... &amp; Veit, M. (2020). COVID-19: epidemiology, evolution, and cross-disciplinary perspectives. </w:t>
            </w:r>
            <w:r w:rsidRPr="005A584B">
              <w:rPr>
                <w:rFonts w:cs="Times New Roman"/>
                <w:i/>
              </w:rPr>
              <w:t>Trends in Molecular Medicine</w:t>
            </w:r>
            <w:r w:rsidRPr="005A584B">
              <w:rPr>
                <w:rFonts w:cs="Times New Roman"/>
                <w:iCs/>
              </w:rPr>
              <w:t>, 26(5), pp.483-495.</w:t>
            </w:r>
          </w:p>
        </w:tc>
      </w:tr>
      <w:tr w:rsidR="00552D49" w:rsidRPr="005A584B" w14:paraId="703D8533" w14:textId="77777777" w:rsidTr="00B116C0">
        <w:tc>
          <w:tcPr>
            <w:tcW w:w="229" w:type="pct"/>
          </w:tcPr>
          <w:p w14:paraId="78917023" w14:textId="4FFC0D4A" w:rsidR="00552D49" w:rsidRPr="004815EA" w:rsidRDefault="001E3B0E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4815EA">
              <w:rPr>
                <w:rFonts w:cs="Times New Roman"/>
                <w:b/>
                <w:bCs/>
              </w:rPr>
              <w:t>1</w:t>
            </w:r>
            <w:r w:rsidR="00B116C0" w:rsidRPr="004815EA">
              <w:rPr>
                <w:rFonts w:cs="Times New Roman"/>
                <w:b/>
                <w:bCs/>
              </w:rPr>
              <w:t>2</w:t>
            </w:r>
            <w:r w:rsidRPr="004815E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3A47D184" w14:textId="71417E2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*, He, W. *, Dellicour, S. *, …, &amp; Su, S. (2020) Genomic epidemiology, evolutionary dynamics, and transmission patterns of porcine deltacoronavirus. </w:t>
            </w:r>
            <w:r w:rsidRPr="005A584B">
              <w:rPr>
                <w:rFonts w:cs="Times New Roman"/>
                <w:i/>
                <w:iCs/>
              </w:rPr>
              <w:t>Molecular Biology and Evolution</w:t>
            </w:r>
            <w:r w:rsidRPr="005A584B">
              <w:rPr>
                <w:rFonts w:cs="Times New Roman"/>
              </w:rPr>
              <w:t>, 37(9), pp.2641-2654. *equal contribution</w:t>
            </w:r>
          </w:p>
        </w:tc>
      </w:tr>
      <w:tr w:rsidR="00552D49" w:rsidRPr="005A584B" w14:paraId="45D59741" w14:textId="77777777" w:rsidTr="00B116C0">
        <w:tc>
          <w:tcPr>
            <w:tcW w:w="229" w:type="pct"/>
          </w:tcPr>
          <w:p w14:paraId="3E41D200" w14:textId="6DED915C" w:rsidR="00552D49" w:rsidRPr="005A584B" w:rsidRDefault="007F27EF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B116C0">
              <w:rPr>
                <w:rFonts w:cs="Times New Roman"/>
                <w:b/>
              </w:rPr>
              <w:t>1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32BE3FA" w14:textId="7E87E3F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Zhang, Z., Holbrook, A., Nishimura, A., Baele, G., Rambaut, A., Lemey, P., &amp; Suchard, M. A. (2020) Gradients </w:t>
            </w:r>
            <w:r w:rsidRPr="005A584B">
              <w:rPr>
                <w:rFonts w:cs="Times New Roman"/>
                <w:i/>
              </w:rPr>
              <w:t>do</w:t>
            </w:r>
            <w:r w:rsidRPr="005A584B">
              <w:rPr>
                <w:rFonts w:cs="Times New Roman"/>
              </w:rPr>
              <w:t xml:space="preserve"> grow on trees: a linear-time O(N)-dimensional gradient for statistical phylogenetics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7(10), pp.3047-3060. arXiv:1905.12146 [stat.CO]</w:t>
            </w:r>
          </w:p>
        </w:tc>
      </w:tr>
      <w:tr w:rsidR="00552D49" w:rsidRPr="005A584B" w14:paraId="7D7DF732" w14:textId="77777777" w:rsidTr="00B116C0">
        <w:tc>
          <w:tcPr>
            <w:tcW w:w="229" w:type="pct"/>
          </w:tcPr>
          <w:p w14:paraId="7DF10A58" w14:textId="456F1633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  <w:r w:rsidR="007F27EF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E18839D" w14:textId="7E221E4A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>,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Zhang, Z.,</w:t>
            </w:r>
            <w:r w:rsidRPr="005A584B">
              <w:rPr>
                <w:rFonts w:cs="Times New Roman"/>
              </w:rPr>
              <w:t xml:space="preserve"> Lemey, P., &amp; Suchard, M. A. (2020) Relaxed random walks at scale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70(2), pp.258-267. arXiv:1906.04834[q-bio.PE]</w:t>
            </w:r>
          </w:p>
        </w:tc>
      </w:tr>
      <w:tr w:rsidR="00552D49" w:rsidRPr="005A584B" w14:paraId="4D62D2CF" w14:textId="77777777" w:rsidTr="00B116C0">
        <w:tc>
          <w:tcPr>
            <w:tcW w:w="229" w:type="pct"/>
          </w:tcPr>
          <w:p w14:paraId="22FDB7DF" w14:textId="4EED5815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  <w:r w:rsidR="002B683D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4813F35" w14:textId="2326CFC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Blestsa, M., Suchard, M.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ryseels, S., Vrancken, B., Baele, G., Worobey, M., &amp; Lemey, P. (2019) Divergence dating using mixed effects clock modelling: an application to HIV-1. </w:t>
            </w:r>
            <w:r w:rsidRPr="005A584B">
              <w:rPr>
                <w:rFonts w:cs="Times New Roman"/>
                <w:i/>
              </w:rPr>
              <w:t>Virus Evolution</w:t>
            </w:r>
            <w:r w:rsidRPr="005A584B">
              <w:rPr>
                <w:rFonts w:cs="Times New Roman"/>
              </w:rPr>
              <w:t xml:space="preserve">, </w:t>
            </w:r>
            <w:r w:rsidRPr="005A584B">
              <w:rPr>
                <w:rFonts w:cs="Times New Roman"/>
                <w:iCs/>
              </w:rPr>
              <w:t>5(2), vez036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40CC531A" w14:textId="77777777" w:rsidTr="00B116C0">
        <w:tc>
          <w:tcPr>
            <w:tcW w:w="229" w:type="pct"/>
          </w:tcPr>
          <w:p w14:paraId="6A6831F8" w14:textId="688B460E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8</w:t>
            </w:r>
            <w:r w:rsidR="00552D49">
              <w:rPr>
                <w:rFonts w:cs="Times New Roman"/>
                <w:lang w:val="de-CH"/>
              </w:rPr>
              <w:t>.</w:t>
            </w:r>
          </w:p>
        </w:tc>
        <w:tc>
          <w:tcPr>
            <w:tcW w:w="4771" w:type="pct"/>
          </w:tcPr>
          <w:p w14:paraId="5EF6E56C" w14:textId="1C46FD1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lang w:val="de-CH"/>
              </w:rPr>
              <w:t xml:space="preserve">Li, G., Zhang, W., Wang, R., Xing, G., Wang, S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... </w:t>
            </w:r>
            <w:r w:rsidRPr="005A584B">
              <w:rPr>
                <w:rFonts w:cs="Times New Roman"/>
              </w:rPr>
              <w:t xml:space="preserve">&amp; Zhou, J. (2019). Genetic Analysis and Evolutionary Changes of the Torque teno sus Virus. </w:t>
            </w:r>
            <w:r w:rsidRPr="005A584B">
              <w:rPr>
                <w:rFonts w:cs="Times New Roman"/>
                <w:i/>
              </w:rPr>
              <w:t>International journal of molecular sciences</w:t>
            </w:r>
            <w:r w:rsidRPr="005A584B">
              <w:rPr>
                <w:rFonts w:cs="Times New Roman"/>
              </w:rPr>
              <w:t>, 20(12), 2881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10195447" w14:textId="77777777" w:rsidTr="00B116C0">
        <w:tc>
          <w:tcPr>
            <w:tcW w:w="229" w:type="pct"/>
          </w:tcPr>
          <w:p w14:paraId="756671D5" w14:textId="6E5B39B4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99CD160" w14:textId="3A51F66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ou, W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Obata, S., Pais, A., Dong, Y., Peet, R., &amp; Xiang, Q., (2018) Resolving relationships and phylogeographic history of the Nyssa sylvatica complex using data from RAD-seq and species distribution modeling. </w:t>
            </w:r>
            <w:r w:rsidRPr="005A584B">
              <w:rPr>
                <w:rFonts w:cs="Times New Roman"/>
                <w:i/>
              </w:rPr>
              <w:t xml:space="preserve">Molecular </w:t>
            </w:r>
            <w:r w:rsidRPr="005A584B">
              <w:rPr>
                <w:rFonts w:cs="Times New Roman"/>
                <w:i/>
                <w:noProof/>
              </w:rPr>
              <w:t>Phylogenetic</w:t>
            </w:r>
            <w:r w:rsidRPr="005A584B">
              <w:rPr>
                <w:rFonts w:cs="Times New Roman"/>
                <w:i/>
              </w:rPr>
              <w:t xml:space="preserve"> and Evolution</w:t>
            </w:r>
            <w:r w:rsidRPr="005A584B">
              <w:rPr>
                <w:rFonts w:cs="Times New Roman"/>
              </w:rPr>
              <w:t>, 126, 1-16.</w:t>
            </w:r>
          </w:p>
        </w:tc>
      </w:tr>
      <w:tr w:rsidR="00552D49" w:rsidRPr="005A584B" w14:paraId="6C293A53" w14:textId="77777777" w:rsidTr="00B116C0">
        <w:tc>
          <w:tcPr>
            <w:tcW w:w="229" w:type="pct"/>
          </w:tcPr>
          <w:p w14:paraId="3F0AADBA" w14:textId="0E3B4C84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36C2D9C5" w14:textId="7629DCDB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). Phylogenetic approaches for quantifying interlocus gene conversion. Doctoral Dissertation</w:t>
            </w:r>
          </w:p>
        </w:tc>
      </w:tr>
      <w:tr w:rsidR="00552D49" w:rsidRPr="005A584B" w14:paraId="573227F7" w14:textId="77777777" w:rsidTr="00B116C0">
        <w:tc>
          <w:tcPr>
            <w:tcW w:w="229" w:type="pct"/>
          </w:tcPr>
          <w:p w14:paraId="77FFDD3F" w14:textId="3DBA8DAA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4AF613E" w14:textId="17B78F44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riffing, A., &amp; Thorne, J. L. (2016). A phylogenetic approach finds abundant interlocus gene conversion in yeast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3(9), 2469-2476.</w:t>
            </w:r>
          </w:p>
        </w:tc>
      </w:tr>
      <w:tr w:rsidR="00552D49" w:rsidRPr="005A584B" w14:paraId="7CF6CFA4" w14:textId="77777777" w:rsidTr="00B116C0">
        <w:tc>
          <w:tcPr>
            <w:tcW w:w="229" w:type="pct"/>
          </w:tcPr>
          <w:p w14:paraId="452AF736" w14:textId="5F903CB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A342185" w14:textId="2DD7A6E9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Wang, K., Yu, S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Lakner, C., Griffing, A., &amp; Thorne, J. L. (2015). Roles of Solvent Accessibility and Gene Expression in Modeling Protein Sequence Evolution. </w:t>
            </w:r>
            <w:r w:rsidRPr="005A584B">
              <w:rPr>
                <w:rFonts w:cs="Times New Roman"/>
                <w:i/>
              </w:rPr>
              <w:t>Evolutionary Bioinformatics</w:t>
            </w:r>
            <w:r w:rsidRPr="005A584B">
              <w:rPr>
                <w:rFonts w:cs="Times New Roman"/>
              </w:rPr>
              <w:t>, 11, 85.</w:t>
            </w:r>
          </w:p>
        </w:tc>
      </w:tr>
      <w:tr w:rsidR="00552D49" w:rsidRPr="005A584B" w14:paraId="527DC9F9" w14:textId="77777777" w:rsidTr="00B116C0">
        <w:tc>
          <w:tcPr>
            <w:tcW w:w="229" w:type="pct"/>
          </w:tcPr>
          <w:p w14:paraId="5BB10C08" w14:textId="687AA430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2388CF19" w14:textId="1C5A9FCC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3). Laser Interference Lithography for Fabrication of Gas Sensors. Master Thesis</w:t>
            </w:r>
          </w:p>
        </w:tc>
      </w:tr>
      <w:tr w:rsidR="00552D49" w:rsidRPr="005A584B" w14:paraId="08142404" w14:textId="77777777" w:rsidTr="00B116C0">
        <w:tc>
          <w:tcPr>
            <w:tcW w:w="229" w:type="pct"/>
          </w:tcPr>
          <w:p w14:paraId="2DBC0F9F" w14:textId="6B141CA0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2.</w:t>
            </w:r>
          </w:p>
        </w:tc>
        <w:tc>
          <w:tcPr>
            <w:tcW w:w="4771" w:type="pct"/>
          </w:tcPr>
          <w:p w14:paraId="3EBA31C5" w14:textId="32276E37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lang w:val="de-CH"/>
              </w:rPr>
              <w:t xml:space="preserve">Han, X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Wen, H., &amp; Zhang, J. (2012). </w:t>
            </w:r>
            <w:r w:rsidRPr="005A584B">
              <w:rPr>
                <w:rFonts w:cs="Times New Roman"/>
              </w:rPr>
              <w:t xml:space="preserve">H-shaped resonant optical antennas with slot coupling. </w:t>
            </w:r>
            <w:r w:rsidRPr="005A584B">
              <w:rPr>
                <w:rFonts w:cs="Times New Roman"/>
                <w:i/>
              </w:rPr>
              <w:t>Plasmonics</w:t>
            </w:r>
            <w:r w:rsidRPr="005A584B">
              <w:rPr>
                <w:rFonts w:cs="Times New Roman"/>
              </w:rPr>
              <w:t>, 7(1), 7-11.</w:t>
            </w:r>
          </w:p>
        </w:tc>
      </w:tr>
      <w:tr w:rsidR="00552D49" w:rsidRPr="005A584B" w14:paraId="7D3DDEC6" w14:textId="77777777" w:rsidTr="00B116C0">
        <w:tc>
          <w:tcPr>
            <w:tcW w:w="229" w:type="pct"/>
          </w:tcPr>
          <w:p w14:paraId="54F75E22" w14:textId="3B8DBA7B" w:rsidR="00552D49" w:rsidRPr="005A584B" w:rsidRDefault="00552D49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07B671F1" w14:textId="7F28270D" w:rsidR="00B116C0" w:rsidRPr="00B116C0" w:rsidRDefault="00552D49" w:rsidP="00B116C0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Xiao, G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ao, L., Wang, X., &amp; Zhou, Z. (2012). Effect of dipole location on profile properties of symmetric surface plasmon polariton mode in Au/Al2O3/Au waveguide. </w:t>
            </w:r>
            <w:r w:rsidRPr="005A584B">
              <w:rPr>
                <w:rFonts w:cs="Times New Roman"/>
                <w:i/>
              </w:rPr>
              <w:t>Frontiers of Optoelectronics</w:t>
            </w:r>
            <w:r w:rsidRPr="005A584B">
              <w:rPr>
                <w:rFonts w:cs="Times New Roman"/>
              </w:rPr>
              <w:t>, 5(1), 63-67.</w:t>
            </w:r>
          </w:p>
        </w:tc>
      </w:tr>
    </w:tbl>
    <w:p w14:paraId="499842EC" w14:textId="3ADC80D4" w:rsidR="000068F4" w:rsidRDefault="00B116C0" w:rsidP="00B116C0">
      <w:pPr>
        <w:pBdr>
          <w:bottom w:val="single" w:sz="6" w:space="1" w:color="auto"/>
        </w:pBdr>
        <w:rPr>
          <w:rFonts w:cs="Times New Roman"/>
          <w:i/>
          <w:iCs/>
          <w:sz w:val="28"/>
          <w:szCs w:val="28"/>
        </w:rPr>
      </w:pPr>
      <w:r w:rsidRPr="00B116C0">
        <w:rPr>
          <w:rFonts w:cs="Times New Roman"/>
          <w:i/>
          <w:iCs/>
          <w:sz w:val="28"/>
          <w:szCs w:val="28"/>
        </w:rPr>
        <w:t>in submiss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"/>
        <w:gridCol w:w="24"/>
        <w:gridCol w:w="10237"/>
      </w:tblGrid>
      <w:tr w:rsidR="002F73BC" w:rsidRPr="00B116C0" w14:paraId="6C46C6D6" w14:textId="77777777" w:rsidTr="0004368D">
        <w:tc>
          <w:tcPr>
            <w:tcW w:w="218" w:type="pct"/>
          </w:tcPr>
          <w:p w14:paraId="5E8394EC" w14:textId="19C32A69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82" w:type="pct"/>
            <w:gridSpan w:val="2"/>
          </w:tcPr>
          <w:p w14:paraId="78F50ED4" w14:textId="33A79ED7" w:rsidR="002F73BC" w:rsidRPr="00B116C0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Thorne, J. L. (2019) A phylogenetic approach disentangles the </w:t>
            </w:r>
            <w:r w:rsidRPr="005A584B">
              <w:rPr>
                <w:rFonts w:cs="Times New Roman"/>
                <w:noProof/>
              </w:rPr>
              <w:t>tract</w:t>
            </w:r>
            <w:r w:rsidRPr="005A584B">
              <w:rPr>
                <w:rFonts w:cs="Times New Roman"/>
              </w:rPr>
              <w:t xml:space="preserve"> length and initiation rate of interlocus gene conversions. </w:t>
            </w:r>
            <w:r w:rsidRPr="005A584B">
              <w:rPr>
                <w:rFonts w:cs="Times New Roman"/>
                <w:i/>
              </w:rPr>
              <w:t>in submission</w:t>
            </w:r>
            <w:r w:rsidRPr="005A584B">
              <w:rPr>
                <w:rFonts w:cs="Times New Roman"/>
                <w:iCs/>
              </w:rPr>
              <w:t>, arXiv:1908.08608 [q-bio.PE]</w:t>
            </w:r>
          </w:p>
        </w:tc>
      </w:tr>
      <w:tr w:rsidR="002F73BC" w:rsidRPr="005A584B" w14:paraId="3C0D87B4" w14:textId="77777777" w:rsidTr="0004368D">
        <w:tc>
          <w:tcPr>
            <w:tcW w:w="229" w:type="pct"/>
            <w:gridSpan w:val="2"/>
          </w:tcPr>
          <w:p w14:paraId="3EA2D8D7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71" w:type="pct"/>
          </w:tcPr>
          <w:p w14:paraId="444F55D0" w14:textId="571FAE63" w:rsidR="009B4399" w:rsidRPr="009B4399" w:rsidRDefault="00095A72" w:rsidP="009B4399">
            <w:pPr>
              <w:ind w:left="720" w:hanging="720"/>
              <w:rPr>
                <w:rFonts w:cs="Times New Roman"/>
                <w:i/>
                <w:iCs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K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 w:rsidR="009B4399"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="009B4399" w:rsidRPr="00095A7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Pr="00095A72">
              <w:rPr>
                <w:rFonts w:cs="Times New Roman"/>
                <w:color w:val="222222"/>
                <w:shd w:val="clear" w:color="auto" w:fill="FFFFFF"/>
              </w:rPr>
              <w:t xml:space="preserve"> Baele, G., </w:t>
            </w:r>
            <w:r>
              <w:rPr>
                <w:rFonts w:cs="Times New Roman"/>
                <w:color w:val="222222"/>
                <w:shd w:val="clear" w:color="auto" w:fill="FFFFFF"/>
              </w:rPr>
              <w:t>Fourment, M.,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Lemey, P.</w:t>
            </w:r>
            <w:r>
              <w:rPr>
                <w:rFonts w:cs="Times New Roman"/>
                <w:color w:val="222222"/>
                <w:shd w:val="clear" w:color="auto" w:fill="FFFFFF"/>
              </w:rPr>
              <w:t>, Matsen IV, F. A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nd Suchard, M. A. (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6A55AB">
              <w:rPr>
                <w:rFonts w:cs="Times New Roman"/>
                <w:color w:val="222222"/>
                <w:shd w:val="clear" w:color="auto" w:fill="FFFFFF"/>
              </w:rPr>
              <w:t>Many-core algorithms for high-dimensional gradients on phylogenetic trees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rXiv:2303.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 xml:space="preserve">04390 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[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>stat</w:t>
            </w:r>
            <w:r w:rsidR="00FE4AAF">
              <w:rPr>
                <w:rFonts w:cs="Times New Roman"/>
                <w:color w:val="222222"/>
                <w:shd w:val="clear" w:color="auto" w:fill="FFFFFF"/>
              </w:rPr>
              <w:t>.CO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] </w:t>
            </w:r>
            <w:r w:rsidR="009B4399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  <w:p w14:paraId="086594E3" w14:textId="5D7DD979" w:rsidR="002F73BC" w:rsidRPr="00C25BF5" w:rsidRDefault="002F73BC" w:rsidP="00C25BF5">
            <w:pPr>
              <w:ind w:left="720" w:hanging="720"/>
              <w:rPr>
                <w:rFonts w:cs="Times New Roman"/>
                <w:i/>
                <w:iCs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Mage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Holbrook, A. J., Pekar J. E., Caviedes-Solis I. W., Matsen IV, F. A., Baele, G., Wertheim, J. O., </w:t>
            </w:r>
            <w:r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emey, P. and Suchard, M. A. 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260D3C">
              <w:rPr>
                <w:rFonts w:cs="Times New Roman"/>
                <w:color w:val="222222"/>
                <w:shd w:val="clear" w:color="auto" w:fill="FFFFFF"/>
              </w:rPr>
              <w:t>Random-effects substitution models for phylogenetics via scalable gradient approximation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295979">
              <w:rPr>
                <w:rFonts w:cs="Times New Roman"/>
                <w:color w:val="222222"/>
                <w:shd w:val="clear" w:color="auto" w:fill="FFFFFF"/>
              </w:rPr>
              <w:t xml:space="preserve"> arXiv:2303.13642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 xml:space="preserve"> [q-bio</w:t>
            </w:r>
            <w:r w:rsidR="009473D5">
              <w:rPr>
                <w:rFonts w:cs="Times New Roman"/>
                <w:color w:val="222222"/>
                <w:shd w:val="clear" w:color="auto" w:fill="FFFFFF"/>
              </w:rPr>
              <w:t>.PE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>]</w:t>
            </w:r>
            <w:r w:rsidR="00E71F30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E71F30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</w:tc>
      </w:tr>
      <w:tr w:rsidR="002F73BC" w:rsidRPr="005A584B" w14:paraId="5B27305F" w14:textId="77777777" w:rsidTr="0004368D">
        <w:tc>
          <w:tcPr>
            <w:tcW w:w="229" w:type="pct"/>
            <w:gridSpan w:val="2"/>
          </w:tcPr>
          <w:p w14:paraId="336679A6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</w:p>
        </w:tc>
        <w:tc>
          <w:tcPr>
            <w:tcW w:w="4771" w:type="pct"/>
          </w:tcPr>
          <w:p w14:paraId="7D55AEFE" w14:textId="6B2A0EDE" w:rsidR="002F73BC" w:rsidRPr="005A584B" w:rsidRDefault="002F73BC" w:rsidP="002F73BC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uang, S., He, J., Guo, J., Sun, Z., Cheng, L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Zhang, Y.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STK: a software for comprehensive analysis of alternative splicing.</w:t>
            </w:r>
          </w:p>
        </w:tc>
      </w:tr>
    </w:tbl>
    <w:p w14:paraId="6D96DF6F" w14:textId="77777777" w:rsidR="00827676" w:rsidRDefault="00827676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714C2E4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61A19F6" w14:textId="77777777" w:rsidTr="0004368D">
        <w:tc>
          <w:tcPr>
            <w:tcW w:w="10502" w:type="dxa"/>
          </w:tcPr>
          <w:p w14:paraId="12982BC5" w14:textId="77777777" w:rsidR="000068F4" w:rsidRPr="00D528C4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72D3CD1A" w14:textId="77777777" w:rsidR="000068F4" w:rsidRPr="00D528C4" w:rsidRDefault="000068F4" w:rsidP="0004368D">
            <w:pPr>
              <w:adjustRightInd w:val="0"/>
              <w:spacing w:after="0"/>
              <w:rPr>
                <w:rFonts w:cs="Times New Roman"/>
              </w:rPr>
            </w:pPr>
            <w:r w:rsidRPr="00D528C4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  <w:p w14:paraId="4270428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3</w:t>
            </w:r>
          </w:p>
          <w:p w14:paraId="67B5E879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0" w:history="1">
              <w:r w:rsidRPr="00D528C4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48A44E36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3070 Intro to Probability (3 credits), GitHub site: </w:t>
            </w:r>
            <w:hyperlink r:id="rId11" w:history="1">
              <w:r w:rsidRPr="00732A3C">
                <w:rPr>
                  <w:rStyle w:val="Hyperlink"/>
                  <w:rFonts w:cs="Times New Roman"/>
                  <w:bCs/>
                </w:rPr>
                <w:t>https://tulane-math-3070-2023.github.io/</w:t>
              </w:r>
            </w:hyperlink>
          </w:p>
          <w:p w14:paraId="625948CE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164AE2D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2" w:history="1">
              <w:r w:rsidRPr="00D528C4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51ED7AC5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2</w:t>
            </w:r>
          </w:p>
          <w:p w14:paraId="1E8BAC8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3070 Intro to Probability (3 credits), GitHub site: </w:t>
            </w:r>
            <w:hyperlink r:id="rId13" w:history="1">
              <w:r w:rsidRPr="00D528C4">
                <w:rPr>
                  <w:rStyle w:val="Hyperlink"/>
                  <w:rFonts w:cs="Times New Roman"/>
                </w:rPr>
                <w:t>https://tulane-math-3070-2022.github.io/</w:t>
              </w:r>
            </w:hyperlink>
          </w:p>
          <w:p w14:paraId="6F66DCDB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Math 1230 Stats for Scientists (3 credits)</w:t>
            </w:r>
          </w:p>
          <w:p w14:paraId="5833BCA3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2</w:t>
            </w:r>
          </w:p>
          <w:p w14:paraId="53D89573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4" w:history="1">
              <w:r w:rsidRPr="00D528C4">
                <w:rPr>
                  <w:rStyle w:val="Hyperlink"/>
                  <w:rFonts w:cs="Times New Roman"/>
                </w:rPr>
                <w:t>https://tulane-math-7260-2022.github.io/</w:t>
              </w:r>
            </w:hyperlink>
          </w:p>
          <w:p w14:paraId="36EA4D9F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1</w:t>
            </w:r>
          </w:p>
          <w:p w14:paraId="55B0955E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360 Data Analysis (3 credits), GitHub sites: </w:t>
            </w:r>
            <w:hyperlink r:id="rId15" w:history="1">
              <w:r w:rsidRPr="001B2207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725F115C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1</w:t>
            </w:r>
          </w:p>
          <w:p w14:paraId="4429EAEF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6" w:history="1">
              <w:r w:rsidRPr="00D528C4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1726BE0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>Fall 2020</w:t>
            </w:r>
          </w:p>
          <w:p w14:paraId="255196FC" w14:textId="40DE81D8" w:rsidR="000068F4" w:rsidRPr="00C03A7F" w:rsidRDefault="000068F4" w:rsidP="00C03A7F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7" w:history="1">
              <w:r w:rsidRPr="00D528C4">
                <w:rPr>
                  <w:rStyle w:val="Hyperlink"/>
                  <w:rFonts w:cs="Times New Roman"/>
                  <w:bCs/>
                </w:rPr>
                <w:t>https://tulane-math7360.github.io/</w:t>
              </w:r>
            </w:hyperlink>
          </w:p>
        </w:tc>
      </w:tr>
    </w:tbl>
    <w:p w14:paraId="7262D917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552F48A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0"/>
        <w:gridCol w:w="4025"/>
        <w:gridCol w:w="1283"/>
      </w:tblGrid>
      <w:tr w:rsidR="000068F4" w:rsidRPr="005A584B" w14:paraId="3684E1FB" w14:textId="77777777" w:rsidTr="0004368D">
        <w:trPr>
          <w:trHeight w:val="261"/>
        </w:trPr>
        <w:tc>
          <w:tcPr>
            <w:tcW w:w="2526" w:type="pct"/>
          </w:tcPr>
          <w:p w14:paraId="120428A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HPC Fund Research Cloud Allocation Award</w:t>
            </w:r>
          </w:p>
        </w:tc>
        <w:tc>
          <w:tcPr>
            <w:tcW w:w="1876" w:type="pct"/>
          </w:tcPr>
          <w:p w14:paraId="4499838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AMD Corporation</w:t>
            </w:r>
          </w:p>
        </w:tc>
        <w:tc>
          <w:tcPr>
            <w:tcW w:w="598" w:type="pct"/>
          </w:tcPr>
          <w:p w14:paraId="50570C6F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044FE454" w14:textId="77777777" w:rsidTr="0004368D">
        <w:trPr>
          <w:trHeight w:val="261"/>
        </w:trPr>
        <w:tc>
          <w:tcPr>
            <w:tcW w:w="2526" w:type="pct"/>
          </w:tcPr>
          <w:p w14:paraId="22DE23FD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CoR Research Fellowship</w:t>
            </w:r>
          </w:p>
        </w:tc>
        <w:tc>
          <w:tcPr>
            <w:tcW w:w="1876" w:type="pct"/>
          </w:tcPr>
          <w:p w14:paraId="3F17778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lane University</w:t>
            </w:r>
          </w:p>
        </w:tc>
        <w:tc>
          <w:tcPr>
            <w:tcW w:w="598" w:type="pct"/>
          </w:tcPr>
          <w:p w14:paraId="02514EFD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39AA822E" w14:textId="77777777" w:rsidTr="0004368D">
        <w:trPr>
          <w:trHeight w:val="261"/>
        </w:trPr>
        <w:tc>
          <w:tcPr>
            <w:tcW w:w="2526" w:type="pct"/>
          </w:tcPr>
          <w:p w14:paraId="07F728A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</w:p>
        </w:tc>
        <w:tc>
          <w:tcPr>
            <w:tcW w:w="1876" w:type="pct"/>
          </w:tcPr>
          <w:p w14:paraId="2FDEAF95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0D02A617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5A584B" w14:paraId="52ABE2B3" w14:textId="77777777" w:rsidTr="0004368D">
        <w:trPr>
          <w:trHeight w:val="261"/>
        </w:trPr>
        <w:tc>
          <w:tcPr>
            <w:tcW w:w="2526" w:type="pct"/>
          </w:tcPr>
          <w:p w14:paraId="5D50FB49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06C4F63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MID</w:t>
            </w:r>
            <w:r w:rsidRPr="005A584B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598" w:type="pct"/>
          </w:tcPr>
          <w:p w14:paraId="4D265586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8</w:t>
            </w:r>
          </w:p>
        </w:tc>
      </w:tr>
      <w:tr w:rsidR="000068F4" w:rsidRPr="005A584B" w14:paraId="0B0E9BBF" w14:textId="77777777" w:rsidTr="0004368D">
        <w:trPr>
          <w:trHeight w:val="261"/>
        </w:trPr>
        <w:tc>
          <w:tcPr>
            <w:tcW w:w="2526" w:type="pct"/>
          </w:tcPr>
          <w:p w14:paraId="2724D1E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IEHS Fellowship</w:t>
            </w:r>
            <w:r w:rsidRPr="005A584B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4A94914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4097651B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5</w:t>
            </w:r>
          </w:p>
        </w:tc>
      </w:tr>
      <w:tr w:rsidR="000068F4" w:rsidRPr="005A584B" w14:paraId="00534B51" w14:textId="77777777" w:rsidTr="0004368D">
        <w:trPr>
          <w:trHeight w:val="261"/>
        </w:trPr>
        <w:tc>
          <w:tcPr>
            <w:tcW w:w="2526" w:type="pct"/>
          </w:tcPr>
          <w:p w14:paraId="4A79A72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Graduate Fellow</w:t>
            </w:r>
          </w:p>
        </w:tc>
        <w:tc>
          <w:tcPr>
            <w:tcW w:w="1876" w:type="pct"/>
          </w:tcPr>
          <w:p w14:paraId="380F83C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AMSI</w:t>
            </w:r>
            <w:r w:rsidRPr="005A584B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63F2AA1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4</w:t>
            </w:r>
          </w:p>
        </w:tc>
      </w:tr>
      <w:tr w:rsidR="000068F4" w:rsidRPr="005A584B" w14:paraId="25DDCC4C" w14:textId="77777777" w:rsidTr="0004368D">
        <w:tc>
          <w:tcPr>
            <w:tcW w:w="2526" w:type="pct"/>
          </w:tcPr>
          <w:p w14:paraId="167D1A5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5867A8F6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G</w:t>
            </w:r>
            <w:r w:rsidRPr="005A584B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598" w:type="pct"/>
          </w:tcPr>
          <w:p w14:paraId="1BC9C02A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3</w:t>
            </w:r>
          </w:p>
        </w:tc>
      </w:tr>
      <w:tr w:rsidR="000068F4" w:rsidRPr="005A584B" w14:paraId="4752EFF8" w14:textId="77777777" w:rsidTr="0004368D">
        <w:trPr>
          <w:trHeight w:val="243"/>
        </w:trPr>
        <w:tc>
          <w:tcPr>
            <w:tcW w:w="2526" w:type="pct"/>
          </w:tcPr>
          <w:p w14:paraId="48F34C8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University Graduate Fellowship</w:t>
            </w:r>
          </w:p>
        </w:tc>
        <w:tc>
          <w:tcPr>
            <w:tcW w:w="1876" w:type="pct"/>
          </w:tcPr>
          <w:p w14:paraId="38CCF8B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2A6D89F9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6CB448F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2857"/>
      </w:tblGrid>
      <w:tr w:rsidR="000068F4" w14:paraId="4A228878" w14:textId="77777777" w:rsidTr="0004368D">
        <w:tc>
          <w:tcPr>
            <w:tcW w:w="7645" w:type="dxa"/>
          </w:tcPr>
          <w:p w14:paraId="6F1219E8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Louisiana Board of Regents Research Competitiveness Subprogram grant (PI)</w:t>
            </w:r>
          </w:p>
        </w:tc>
        <w:tc>
          <w:tcPr>
            <w:tcW w:w="2857" w:type="dxa"/>
          </w:tcPr>
          <w:p w14:paraId="2478D225" w14:textId="77777777" w:rsidR="000068F4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7/01/23 – 06/30/26</w:t>
            </w:r>
          </w:p>
        </w:tc>
      </w:tr>
      <w:tr w:rsidR="000068F4" w14:paraId="0DB89EFA" w14:textId="77777777" w:rsidTr="0004368D">
        <w:tc>
          <w:tcPr>
            <w:tcW w:w="7645" w:type="dxa"/>
          </w:tcPr>
          <w:p w14:paraId="29DA31D2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NIH R01GM072562 Deng (PI) / Ji (Co-Investigator)</w:t>
            </w:r>
          </w:p>
        </w:tc>
        <w:tc>
          <w:tcPr>
            <w:tcW w:w="2857" w:type="dxa"/>
          </w:tcPr>
          <w:p w14:paraId="32B6110B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01/22 – 03/31/27</w:t>
            </w:r>
          </w:p>
        </w:tc>
      </w:tr>
      <w:tr w:rsidR="00063B21" w14:paraId="78157352" w14:textId="77777777" w:rsidTr="0004368D">
        <w:tc>
          <w:tcPr>
            <w:tcW w:w="7645" w:type="dxa"/>
          </w:tcPr>
          <w:p w14:paraId="62F8063B" w14:textId="20FB6CEE" w:rsidR="00063B21" w:rsidRPr="005A584B" w:rsidRDefault="00063B21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NSF DEB1754142 Thorne (PI) / Ji (Subcontract Co-Investigator)</w:t>
            </w:r>
          </w:p>
        </w:tc>
        <w:tc>
          <w:tcPr>
            <w:tcW w:w="2857" w:type="dxa"/>
          </w:tcPr>
          <w:p w14:paraId="6013F11B" w14:textId="5F61C9A4" w:rsidR="00063B21" w:rsidRPr="005A584B" w:rsidRDefault="00063B21" w:rsidP="0004368D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5/01/23 – 07/31/24</w:t>
            </w:r>
          </w:p>
        </w:tc>
      </w:tr>
      <w:tr w:rsidR="000068F4" w14:paraId="7C0BD644" w14:textId="77777777" w:rsidTr="0004368D">
        <w:tc>
          <w:tcPr>
            <w:tcW w:w="7645" w:type="dxa"/>
          </w:tcPr>
          <w:p w14:paraId="7EB79756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R01AI153044-03 Suchard (PI) / Ji (Subcontract Co-Investigator)</w:t>
            </w:r>
          </w:p>
        </w:tc>
        <w:tc>
          <w:tcPr>
            <w:tcW w:w="2857" w:type="dxa"/>
          </w:tcPr>
          <w:p w14:paraId="6435B91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10/01/23 – 03/31/24</w:t>
            </w:r>
          </w:p>
        </w:tc>
      </w:tr>
      <w:tr w:rsidR="000068F4" w14:paraId="7078ECA4" w14:textId="77777777" w:rsidTr="0004368D">
        <w:tc>
          <w:tcPr>
            <w:tcW w:w="7645" w:type="dxa"/>
          </w:tcPr>
          <w:p w14:paraId="6D27E024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R01AI153044-02 Suchard (PI) / Ji (Subcontract Co-Investigator)</w:t>
            </w:r>
          </w:p>
        </w:tc>
        <w:tc>
          <w:tcPr>
            <w:tcW w:w="2857" w:type="dxa"/>
          </w:tcPr>
          <w:p w14:paraId="2DCEC56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07/01/22 – 09/30/22</w:t>
            </w:r>
          </w:p>
        </w:tc>
      </w:tr>
      <w:tr w:rsidR="000068F4" w14:paraId="5511556B" w14:textId="77777777" w:rsidTr="0004368D">
        <w:tc>
          <w:tcPr>
            <w:tcW w:w="7645" w:type="dxa"/>
          </w:tcPr>
          <w:p w14:paraId="6A1B4E0E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348E604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1 – 01/31/22</w:t>
            </w:r>
          </w:p>
        </w:tc>
      </w:tr>
      <w:tr w:rsidR="000068F4" w14:paraId="27FBAE51" w14:textId="77777777" w:rsidTr="0004368D">
        <w:tc>
          <w:tcPr>
            <w:tcW w:w="7645" w:type="dxa"/>
          </w:tcPr>
          <w:p w14:paraId="1506D5D9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42468F7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0 – 01/31/21</w:t>
            </w:r>
          </w:p>
        </w:tc>
      </w:tr>
    </w:tbl>
    <w:p w14:paraId="7D5B0F39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963E795" w14:textId="33281B4E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C</w:t>
      </w:r>
      <w:r>
        <w:rPr>
          <w:rFonts w:cs="Times New Roman"/>
          <w:b/>
          <w:sz w:val="28"/>
        </w:rPr>
        <w:t>onference</w:t>
      </w:r>
      <w:r w:rsidRPr="005A584B">
        <w:rPr>
          <w:rFonts w:cs="Times New Roman"/>
          <w:b/>
          <w:sz w:val="28"/>
        </w:rPr>
        <w:t xml:space="preserve"> P</w:t>
      </w:r>
      <w:r>
        <w:rPr>
          <w:rFonts w:cs="Times New Roman"/>
          <w:b/>
          <w:sz w:val="28"/>
        </w:rPr>
        <w:t>resentations</w:t>
      </w:r>
    </w:p>
    <w:p w14:paraId="78B80BED" w14:textId="77777777" w:rsidR="000068F4" w:rsidRDefault="000068F4" w:rsidP="000068F4">
      <w:pPr>
        <w:rPr>
          <w:rFonts w:cs="Times New Roman"/>
          <w:b/>
        </w:rPr>
      </w:pPr>
      <w:r>
        <w:rPr>
          <w:rFonts w:cs="Times New Roman"/>
          <w:b/>
        </w:rPr>
        <w:t>Oral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0DFB469F" w14:textId="77777777" w:rsidTr="0004368D">
        <w:tc>
          <w:tcPr>
            <w:tcW w:w="10502" w:type="dxa"/>
          </w:tcPr>
          <w:p w14:paraId="47AE8A45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lastRenderedPageBreak/>
              <w:t xml:space="preserve">Ji, X. </w:t>
            </w:r>
            <w:r w:rsidRPr="005A584B">
              <w:rPr>
                <w:rFonts w:cs="Times New Roman"/>
                <w:bCs/>
              </w:rPr>
              <w:t>(2023, June) Scalable phylogenetic inference with Hamiltonian Monte Carlo method. Evolution 2023 meeting, Albuquerque, NM</w:t>
            </w:r>
          </w:p>
        </w:tc>
      </w:tr>
      <w:tr w:rsidR="000068F4" w14:paraId="1A5A16F7" w14:textId="77777777" w:rsidTr="0004368D">
        <w:tc>
          <w:tcPr>
            <w:tcW w:w="10502" w:type="dxa"/>
          </w:tcPr>
          <w:p w14:paraId="7BD0F529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3, March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Scalable phylogenetic inference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SCALA 2023: Scientific Computing Around Louisiana, Tulane University, New Orleans, LA</w:t>
            </w:r>
          </w:p>
        </w:tc>
      </w:tr>
      <w:tr w:rsidR="000068F4" w14:paraId="7AD73D75" w14:textId="77777777" w:rsidTr="0004368D">
        <w:tc>
          <w:tcPr>
            <w:tcW w:w="10502" w:type="dxa"/>
          </w:tcPr>
          <w:p w14:paraId="0D2FB8F5" w14:textId="77777777" w:rsidR="000068F4" w:rsidRPr="00E74991" w:rsidRDefault="000068F4" w:rsidP="0004368D">
            <w:pPr>
              <w:ind w:left="720" w:hanging="720"/>
              <w:rPr>
                <w:rFonts w:cs="Times New Roman"/>
                <w:bCs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August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Invited speaker at 2nd AsiaEvo Conference, Online</w:t>
            </w:r>
          </w:p>
        </w:tc>
      </w:tr>
      <w:tr w:rsidR="000068F4" w14:paraId="5943D7D9" w14:textId="77777777" w:rsidTr="0004368D">
        <w:tc>
          <w:tcPr>
            <w:tcW w:w="10502" w:type="dxa"/>
          </w:tcPr>
          <w:p w14:paraId="2E5DA306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July)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 Society of Molecular Biology and Evolution Meeting, Online</w:t>
            </w:r>
          </w:p>
        </w:tc>
      </w:tr>
      <w:tr w:rsidR="000068F4" w14:paraId="4CDF1E49" w14:textId="77777777" w:rsidTr="0004368D">
        <w:tc>
          <w:tcPr>
            <w:tcW w:w="10502" w:type="dxa"/>
          </w:tcPr>
          <w:p w14:paraId="1ABC824A" w14:textId="77777777" w:rsidR="000068F4" w:rsidRPr="00E74991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i/>
              </w:rPr>
              <w:t xml:space="preserve"> </w:t>
            </w:r>
            <w:r w:rsidRPr="005A584B">
              <w:rPr>
                <w:rFonts w:cs="Times New Roman"/>
              </w:rPr>
              <w:t>(2018, September)</w:t>
            </w:r>
            <w:r w:rsidRPr="005A584B">
              <w:rPr>
                <w:rFonts w:cs="Times New Roman"/>
                <w:i/>
              </w:rPr>
              <w:t xml:space="preserve"> Large-scale molecular epidemiology for viruses: efficient algorithms and new models.</w:t>
            </w:r>
            <w:r w:rsidRPr="005A584B">
              <w:rPr>
                <w:rFonts w:cs="Times New Roman"/>
              </w:rPr>
              <w:t xml:space="preserve"> Oral session presented at the Taishan Forum on Viral Infectious Diseases, Taishan Medical University, Tai’</w:t>
            </w: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n, Shandong Province, China</w:t>
            </w:r>
          </w:p>
        </w:tc>
      </w:tr>
      <w:tr w:rsidR="000068F4" w14:paraId="6EF60346" w14:textId="77777777" w:rsidTr="0004368D">
        <w:tc>
          <w:tcPr>
            <w:tcW w:w="10502" w:type="dxa"/>
          </w:tcPr>
          <w:p w14:paraId="2699A259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, August) </w:t>
            </w:r>
            <w:r w:rsidRPr="005A584B">
              <w:rPr>
                <w:rFonts w:cs="Times New Roman"/>
                <w:i/>
              </w:rPr>
              <w:t>Phylogenetic approaches for quantifying interlocus gene conversion.</w:t>
            </w:r>
            <w:r w:rsidRPr="005A584B">
              <w:rPr>
                <w:rFonts w:cs="Times New Roman"/>
              </w:rPr>
              <w:t xml:space="preserve"> Quest for Ortholog 5 Meeting, University of Southern California, Los Angeles, CA</w:t>
            </w:r>
          </w:p>
        </w:tc>
      </w:tr>
    </w:tbl>
    <w:p w14:paraId="6EE8978D" w14:textId="77777777" w:rsidR="000068F4" w:rsidRPr="005A584B" w:rsidRDefault="000068F4" w:rsidP="000068F4">
      <w:pPr>
        <w:rPr>
          <w:rFonts w:cs="Times New Roman"/>
          <w:b/>
        </w:rPr>
      </w:pPr>
    </w:p>
    <w:p w14:paraId="6C0AF77A" w14:textId="77777777" w:rsidR="000068F4" w:rsidRDefault="000068F4" w:rsidP="000068F4">
      <w:pPr>
        <w:rPr>
          <w:rFonts w:cs="Times New Roman"/>
          <w:b/>
        </w:rPr>
      </w:pPr>
      <w:r w:rsidRPr="005A584B">
        <w:rPr>
          <w:rFonts w:cs="Times New Roman"/>
          <w:b/>
        </w:rPr>
        <w:t>P</w:t>
      </w:r>
      <w:r>
        <w:rPr>
          <w:rFonts w:cs="Times New Roman"/>
          <w:b/>
        </w:rPr>
        <w:t>oster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EFFCA9E" w14:textId="77777777" w:rsidTr="0004368D">
        <w:tc>
          <w:tcPr>
            <w:tcW w:w="10502" w:type="dxa"/>
          </w:tcPr>
          <w:p w14:paraId="7BC4FBE0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</w:rPr>
              <w:t xml:space="preserve">(2017, July). </w:t>
            </w:r>
            <w:r w:rsidRPr="005A584B">
              <w:rPr>
                <w:rFonts w:cs="Times New Roman"/>
                <w:i/>
              </w:rPr>
              <w:t>Phylogenetic approaches for quantifying interlocus gene conversion.</w:t>
            </w:r>
            <w:r w:rsidRPr="005A584B">
              <w:rPr>
                <w:rFonts w:cs="Times New Roman"/>
              </w:rPr>
              <w:t xml:space="preserve"> Society of Molecular Biology and Evolution Meeting, Austin, TX</w:t>
            </w:r>
          </w:p>
        </w:tc>
      </w:tr>
      <w:tr w:rsidR="000068F4" w14:paraId="791A524B" w14:textId="77777777" w:rsidTr="0004368D">
        <w:tc>
          <w:tcPr>
            <w:tcW w:w="10502" w:type="dxa"/>
          </w:tcPr>
          <w:p w14:paraId="460CEE2F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eastAsia="SimSun" w:cs="Times New Roman"/>
                <w:b/>
              </w:rPr>
              <w:t>Ji, X.</w:t>
            </w:r>
            <w:r w:rsidRPr="005A584B">
              <w:rPr>
                <w:rFonts w:eastAsia="SimSun" w:cs="Times New Roman"/>
              </w:rPr>
              <w:t xml:space="preserve"> (2014, June). </w:t>
            </w:r>
            <w:r w:rsidRPr="005A584B">
              <w:rPr>
                <w:rFonts w:cs="Times New Roman"/>
                <w:i/>
              </w:rPr>
              <w:t>A Phylogenetic approach for quantifying interlocus gene conversion.</w:t>
            </w:r>
            <w:r w:rsidRPr="005A584B">
              <w:rPr>
                <w:rFonts w:cs="Times New Roman"/>
              </w:rPr>
              <w:t xml:space="preserve"> Evolution Meeting, Raleigh, NC</w:t>
            </w:r>
          </w:p>
        </w:tc>
      </w:tr>
    </w:tbl>
    <w:p w14:paraId="01D4038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3D991F4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5"/>
        <w:gridCol w:w="1417"/>
      </w:tblGrid>
      <w:tr w:rsidR="000068F4" w14:paraId="17958B24" w14:textId="77777777" w:rsidTr="0004368D">
        <w:tc>
          <w:tcPr>
            <w:tcW w:w="9085" w:type="dxa"/>
          </w:tcPr>
          <w:p w14:paraId="3650AAB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 xml:space="preserve">nference via Hamiltonian Monte Carlo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>ethod</w:t>
            </w:r>
          </w:p>
          <w:p w14:paraId="4FB26F32" w14:textId="77777777" w:rsidR="000068F4" w:rsidRPr="00B77F45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B77F45">
              <w:rPr>
                <w:rFonts w:cs="Times New Roman"/>
                <w:i/>
                <w:iCs/>
              </w:rPr>
              <w:t>Indiana University</w:t>
            </w:r>
            <w:r>
              <w:rPr>
                <w:rFonts w:cs="Times New Roman"/>
                <w:i/>
                <w:iCs/>
              </w:rPr>
              <w:t xml:space="preserve">, </w:t>
            </w:r>
            <w:r w:rsidRPr="00B77F45">
              <w:rPr>
                <w:rFonts w:cs="Times New Roman"/>
                <w:i/>
                <w:iCs/>
              </w:rPr>
              <w:t>Bloomington, IN</w:t>
            </w:r>
          </w:p>
        </w:tc>
        <w:tc>
          <w:tcPr>
            <w:tcW w:w="1417" w:type="dxa"/>
          </w:tcPr>
          <w:p w14:paraId="0B60B1E6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02/03/2023</w:t>
            </w:r>
          </w:p>
        </w:tc>
      </w:tr>
      <w:tr w:rsidR="000068F4" w14:paraId="63DD0C52" w14:textId="77777777" w:rsidTr="0004368D">
        <w:tc>
          <w:tcPr>
            <w:tcW w:w="9085" w:type="dxa"/>
          </w:tcPr>
          <w:p w14:paraId="5F079B99" w14:textId="77777777" w:rsidR="000068F4" w:rsidRPr="00B77F45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A</w:t>
            </w:r>
            <w:r w:rsidRPr="00B77F45">
              <w:rPr>
                <w:rFonts w:cs="Times New Roman"/>
                <w:iCs/>
              </w:rPr>
              <w:t xml:space="preserve">lgorithm,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 xml:space="preserve">odeling, and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>nference</w:t>
            </w:r>
          </w:p>
          <w:p w14:paraId="41E92D46" w14:textId="77777777" w:rsidR="000068F4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</w:tc>
        <w:tc>
          <w:tcPr>
            <w:tcW w:w="1417" w:type="dxa"/>
          </w:tcPr>
          <w:p w14:paraId="297AB777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10/10/2022</w:t>
            </w:r>
          </w:p>
        </w:tc>
      </w:tr>
      <w:tr w:rsidR="000068F4" w14:paraId="57A2E7E7" w14:textId="77777777" w:rsidTr="0004368D">
        <w:tc>
          <w:tcPr>
            <w:tcW w:w="9085" w:type="dxa"/>
          </w:tcPr>
          <w:p w14:paraId="322E998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Smooth </w:t>
            </w:r>
            <w:r>
              <w:rPr>
                <w:rFonts w:cs="Times New Roman"/>
                <w:iCs/>
              </w:rPr>
              <w:t>N</w:t>
            </w:r>
            <w:r w:rsidRPr="008E46FF">
              <w:rPr>
                <w:rFonts w:cs="Times New Roman"/>
                <w:iCs/>
              </w:rPr>
              <w:t>on-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arametric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 xml:space="preserve">oalescent 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riors for </w:t>
            </w:r>
            <w:r>
              <w:rPr>
                <w:rFonts w:cs="Times New Roman"/>
                <w:iCs/>
              </w:rPr>
              <w:t>S</w:t>
            </w:r>
            <w:r w:rsidRPr="008E46FF">
              <w:rPr>
                <w:rFonts w:cs="Times New Roman"/>
                <w:iCs/>
              </w:rPr>
              <w:t xml:space="preserve">calable </w:t>
            </w:r>
            <w:r>
              <w:rPr>
                <w:rFonts w:cs="Times New Roman"/>
                <w:iCs/>
              </w:rPr>
              <w:t>D</w:t>
            </w:r>
            <w:r w:rsidRPr="008E46FF">
              <w:rPr>
                <w:rFonts w:cs="Times New Roman"/>
                <w:iCs/>
              </w:rPr>
              <w:t xml:space="preserve">ivergence </w:t>
            </w:r>
            <w:r>
              <w:rPr>
                <w:rFonts w:cs="Times New Roman"/>
                <w:iCs/>
              </w:rPr>
              <w:t>T</w:t>
            </w:r>
            <w:r w:rsidRPr="008E46FF">
              <w:rPr>
                <w:rFonts w:cs="Times New Roman"/>
                <w:iCs/>
              </w:rPr>
              <w:t xml:space="preserve">ime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>stimations</w:t>
            </w:r>
          </w:p>
          <w:p w14:paraId="40C5A86A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AMS/AWM at Tulane University, New Orleans, LA</w:t>
            </w:r>
          </w:p>
        </w:tc>
        <w:tc>
          <w:tcPr>
            <w:tcW w:w="1417" w:type="dxa"/>
          </w:tcPr>
          <w:p w14:paraId="79DABD7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0/05/2022</w:t>
            </w:r>
          </w:p>
        </w:tc>
      </w:tr>
      <w:tr w:rsidR="000068F4" w14:paraId="5DD30C14" w14:textId="77777777" w:rsidTr="0004368D">
        <w:tc>
          <w:tcPr>
            <w:tcW w:w="9085" w:type="dxa"/>
          </w:tcPr>
          <w:p w14:paraId="1FA75DD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r w:rsidRPr="008E46FF">
              <w:rPr>
                <w:rFonts w:cs="Times New Roman"/>
                <w:iCs/>
              </w:rPr>
              <w:t>Interlocus Gene Conversion to Evolving Pathogens</w:t>
            </w:r>
          </w:p>
          <w:p w14:paraId="72C6C6A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/>
                <w:iCs/>
              </w:rPr>
              <w:t>Tulane University, New Orleans, LA</w:t>
            </w:r>
          </w:p>
        </w:tc>
        <w:tc>
          <w:tcPr>
            <w:tcW w:w="1417" w:type="dxa"/>
          </w:tcPr>
          <w:p w14:paraId="4EC1046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2/04/2019</w:t>
            </w:r>
          </w:p>
        </w:tc>
      </w:tr>
      <w:tr w:rsidR="000068F4" w14:paraId="39BB67C4" w14:textId="77777777" w:rsidTr="0004368D">
        <w:tc>
          <w:tcPr>
            <w:tcW w:w="9085" w:type="dxa"/>
          </w:tcPr>
          <w:p w14:paraId="0483569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r w:rsidRPr="008E46FF">
              <w:rPr>
                <w:rFonts w:cs="Times New Roman"/>
                <w:iCs/>
              </w:rPr>
              <w:t>Interlocus Gene Conversion to Evolving Pathogens</w:t>
            </w:r>
          </w:p>
          <w:p w14:paraId="3D9E04AC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Louisiana State University, Baton Rouge, LA</w:t>
            </w:r>
          </w:p>
        </w:tc>
        <w:tc>
          <w:tcPr>
            <w:tcW w:w="1417" w:type="dxa"/>
          </w:tcPr>
          <w:p w14:paraId="72261332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4/2019</w:t>
            </w:r>
          </w:p>
        </w:tc>
      </w:tr>
      <w:tr w:rsidR="000068F4" w14:paraId="2A421E74" w14:textId="77777777" w:rsidTr="0004368D">
        <w:tc>
          <w:tcPr>
            <w:tcW w:w="9085" w:type="dxa"/>
          </w:tcPr>
          <w:p w14:paraId="658894C1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Large-scale </w:t>
            </w:r>
            <w:r>
              <w:rPr>
                <w:rFonts w:cs="Times New Roman"/>
                <w:iCs/>
              </w:rPr>
              <w:t>M</w:t>
            </w:r>
            <w:r w:rsidRPr="008E46FF">
              <w:rPr>
                <w:rFonts w:cs="Times New Roman"/>
                <w:iCs/>
              </w:rPr>
              <w:t xml:space="preserve">olecular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 xml:space="preserve">pidemiology for </w:t>
            </w:r>
            <w:r>
              <w:rPr>
                <w:rFonts w:cs="Times New Roman"/>
                <w:iCs/>
              </w:rPr>
              <w:t>V</w:t>
            </w:r>
            <w:r w:rsidRPr="008E46FF">
              <w:rPr>
                <w:rFonts w:cs="Times New Roman"/>
                <w:iCs/>
              </w:rPr>
              <w:t>iruses</w:t>
            </w:r>
          </w:p>
          <w:p w14:paraId="43BFA60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University of California, Los Angeles, CA</w:t>
            </w:r>
          </w:p>
        </w:tc>
        <w:tc>
          <w:tcPr>
            <w:tcW w:w="1417" w:type="dxa"/>
          </w:tcPr>
          <w:p w14:paraId="2A5216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8/2018</w:t>
            </w:r>
          </w:p>
        </w:tc>
      </w:tr>
      <w:tr w:rsidR="000068F4" w14:paraId="50C73AFF" w14:textId="77777777" w:rsidTr="0004368D">
        <w:tc>
          <w:tcPr>
            <w:tcW w:w="9085" w:type="dxa"/>
          </w:tcPr>
          <w:p w14:paraId="4597096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E509646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bookmarkStart w:id="10" w:name="OLE_LINK2"/>
            <w:r w:rsidRPr="008E46FF">
              <w:rPr>
                <w:rFonts w:cs="Times New Roman"/>
                <w:i/>
                <w:iCs/>
              </w:rPr>
              <w:t>Zhejiang University</w:t>
            </w:r>
            <w:bookmarkEnd w:id="10"/>
            <w:r w:rsidRPr="008E46FF">
              <w:rPr>
                <w:rFonts w:cs="Times New Roman"/>
                <w:i/>
                <w:iCs/>
              </w:rPr>
              <w:t>, Hangzhou, China</w:t>
            </w:r>
          </w:p>
        </w:tc>
        <w:tc>
          <w:tcPr>
            <w:tcW w:w="1417" w:type="dxa"/>
          </w:tcPr>
          <w:p w14:paraId="04A1DD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18/2018</w:t>
            </w:r>
          </w:p>
        </w:tc>
      </w:tr>
      <w:tr w:rsidR="000068F4" w14:paraId="373CDD38" w14:textId="77777777" w:rsidTr="0004368D">
        <w:tc>
          <w:tcPr>
            <w:tcW w:w="9085" w:type="dxa"/>
          </w:tcPr>
          <w:p w14:paraId="062F189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57CF0510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Chinese Academy of Sciences,</w:t>
            </w:r>
            <w:r w:rsidRPr="008E46FF">
              <w:rPr>
                <w:i/>
              </w:rPr>
              <w:t xml:space="preserve"> </w:t>
            </w:r>
            <w:r w:rsidRPr="008E46FF">
              <w:rPr>
                <w:rFonts w:cs="Times New Roman"/>
                <w:i/>
              </w:rPr>
              <w:t>Beijing, China</w:t>
            </w:r>
          </w:p>
        </w:tc>
        <w:tc>
          <w:tcPr>
            <w:tcW w:w="1417" w:type="dxa"/>
          </w:tcPr>
          <w:p w14:paraId="3C02171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04/2018</w:t>
            </w:r>
          </w:p>
        </w:tc>
      </w:tr>
      <w:tr w:rsidR="000068F4" w14:paraId="7A5C7D90" w14:textId="77777777" w:rsidTr="0004368D">
        <w:tc>
          <w:tcPr>
            <w:tcW w:w="9085" w:type="dxa"/>
          </w:tcPr>
          <w:p w14:paraId="34FF7D98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881F84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 xml:space="preserve">CGM </w:t>
            </w:r>
            <w:r>
              <w:rPr>
                <w:rFonts w:cs="Times New Roman"/>
                <w:i/>
              </w:rPr>
              <w:t>O</w:t>
            </w:r>
            <w:r w:rsidRPr="008E46FF">
              <w:rPr>
                <w:rFonts w:cs="Times New Roman"/>
                <w:i/>
              </w:rPr>
              <w:t>nline</w:t>
            </w:r>
          </w:p>
        </w:tc>
        <w:tc>
          <w:tcPr>
            <w:tcW w:w="1417" w:type="dxa"/>
          </w:tcPr>
          <w:p w14:paraId="3D1F71C6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5/30/2018</w:t>
            </w:r>
          </w:p>
        </w:tc>
      </w:tr>
      <w:tr w:rsidR="000068F4" w14:paraId="128DB8FF" w14:textId="77777777" w:rsidTr="0004368D">
        <w:tc>
          <w:tcPr>
            <w:tcW w:w="9085" w:type="dxa"/>
          </w:tcPr>
          <w:p w14:paraId="4949E5D6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33032B91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Duke University</w:t>
            </w:r>
            <w:r w:rsidRPr="008E46FF">
              <w:rPr>
                <w:rFonts w:cs="Times New Roman" w:hint="eastAsia"/>
                <w:i/>
                <w:iCs/>
              </w:rPr>
              <w:t>,</w:t>
            </w:r>
            <w:r w:rsidRPr="008E46FF">
              <w:rPr>
                <w:rFonts w:cs="Times New Roman"/>
                <w:i/>
                <w:iCs/>
              </w:rPr>
              <w:t xml:space="preserve"> Durham, NC</w:t>
            </w:r>
          </w:p>
        </w:tc>
        <w:tc>
          <w:tcPr>
            <w:tcW w:w="1417" w:type="dxa"/>
          </w:tcPr>
          <w:p w14:paraId="1BAB37F0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15/2018</w:t>
            </w:r>
          </w:p>
        </w:tc>
      </w:tr>
      <w:tr w:rsidR="000068F4" w14:paraId="6BF901AF" w14:textId="77777777" w:rsidTr="0004368D">
        <w:tc>
          <w:tcPr>
            <w:tcW w:w="9085" w:type="dxa"/>
          </w:tcPr>
          <w:p w14:paraId="61FEDB1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0926D925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Temple University, Philadelphia, PA</w:t>
            </w:r>
          </w:p>
        </w:tc>
        <w:tc>
          <w:tcPr>
            <w:tcW w:w="1417" w:type="dxa"/>
          </w:tcPr>
          <w:p w14:paraId="32651C3C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25/2017</w:t>
            </w:r>
          </w:p>
        </w:tc>
      </w:tr>
      <w:tr w:rsidR="000068F4" w14:paraId="58A0FC2D" w14:textId="77777777" w:rsidTr="0004368D">
        <w:tc>
          <w:tcPr>
            <w:tcW w:w="9085" w:type="dxa"/>
          </w:tcPr>
          <w:p w14:paraId="4AC2994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267DFDB3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North Carolina State University, Raleigh, NC</w:t>
            </w:r>
          </w:p>
        </w:tc>
        <w:tc>
          <w:tcPr>
            <w:tcW w:w="1417" w:type="dxa"/>
          </w:tcPr>
          <w:p w14:paraId="4A7A808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1AC4F2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oftwa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36CA7789" w14:textId="77777777" w:rsidTr="0004368D">
        <w:tc>
          <w:tcPr>
            <w:tcW w:w="10502" w:type="dxa"/>
          </w:tcPr>
          <w:p w14:paraId="5A6536C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lastRenderedPageBreak/>
              <w:t>IGCexpansion</w:t>
            </w:r>
          </w:p>
          <w:p w14:paraId="77F33F30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My software for studying interlocus gene conversion</w:t>
            </w:r>
            <w:r>
              <w:rPr>
                <w:rFonts w:cs="Times New Roman"/>
              </w:rPr>
              <w:t>.</w:t>
            </w:r>
          </w:p>
          <w:p w14:paraId="49CC1EE8" w14:textId="77777777" w:rsidR="000068F4" w:rsidRPr="008E46FF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vailable at</w:t>
            </w:r>
            <w:r>
              <w:rPr>
                <w:rFonts w:cs="Times New Roman"/>
              </w:rPr>
              <w:t xml:space="preserve"> </w:t>
            </w:r>
            <w:hyperlink r:id="rId18" w:history="1">
              <w:r w:rsidRPr="003F6E71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8A54F03" w14:textId="77777777" w:rsidTr="0004368D">
        <w:tc>
          <w:tcPr>
            <w:tcW w:w="10502" w:type="dxa"/>
          </w:tcPr>
          <w:p w14:paraId="105880AA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IGC BEAST Tutorial</w:t>
            </w:r>
          </w:p>
          <w:p w14:paraId="2E4CAE95" w14:textId="77777777" w:rsidR="000068F4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Style w:val="Hyperlink"/>
                <w:rFonts w:cs="Times New Roman"/>
                <w:u w:val="none"/>
              </w:rPr>
            </w:pPr>
            <w:r w:rsidRPr="005A584B">
              <w:rPr>
                <w:rStyle w:val="Hyperlink"/>
                <w:rFonts w:cs="Times New Roman"/>
                <w:u w:val="none"/>
              </w:rPr>
              <w:t>A tutorial for the Bayesian method (under development) of quantifying interlocus gene conversion in BEAST</w:t>
            </w:r>
            <w:r>
              <w:rPr>
                <w:rStyle w:val="Hyperlink"/>
                <w:rFonts w:cs="Times New Roman"/>
                <w:u w:val="none"/>
              </w:rPr>
              <w:t>.</w:t>
            </w:r>
          </w:p>
          <w:p w14:paraId="4ED26624" w14:textId="77777777" w:rsidR="000068F4" w:rsidRPr="008E46FF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Style w:val="Hyperlink"/>
                <w:rFonts w:cs="Times New Roman"/>
                <w:u w:val="none"/>
              </w:rPr>
              <w:t>A</w:t>
            </w:r>
            <w:r w:rsidRPr="005A584B">
              <w:rPr>
                <w:rStyle w:val="Hyperlink"/>
                <w:rFonts w:cs="Times New Roman"/>
                <w:u w:val="none"/>
              </w:rPr>
              <w:t>vailable a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Pr="003F6E71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5B515C1" w14:textId="77777777" w:rsidTr="0004368D">
        <w:tc>
          <w:tcPr>
            <w:tcW w:w="10502" w:type="dxa"/>
          </w:tcPr>
          <w:p w14:paraId="78D5216B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ST</w:t>
            </w:r>
          </w:p>
          <w:p w14:paraId="23700554" w14:textId="77777777" w:rsidR="000068F4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 BEAST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>software</w:t>
            </w:r>
            <w:r>
              <w:rPr>
                <w:rFonts w:cs="Times New Roman"/>
              </w:rPr>
              <w:t>.</w:t>
            </w:r>
          </w:p>
          <w:p w14:paraId="1B8919F2" w14:textId="77777777" w:rsidR="000068F4" w:rsidRPr="008E46FF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t</w:t>
            </w:r>
            <w:r>
              <w:t xml:space="preserve"> </w:t>
            </w:r>
            <w:hyperlink r:id="rId20" w:history="1">
              <w:r w:rsidRPr="003F6E71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5A6F3B5A" w14:textId="77777777" w:rsidTr="0004368D">
        <w:tc>
          <w:tcPr>
            <w:tcW w:w="10502" w:type="dxa"/>
          </w:tcPr>
          <w:p w14:paraId="3F1079D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GLE</w:t>
            </w:r>
          </w:p>
          <w:p w14:paraId="761ECFCB" w14:textId="77777777" w:rsidR="000068F4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</w:t>
            </w:r>
            <w:r>
              <w:rPr>
                <w:rFonts w:cs="Times New Roman"/>
              </w:rPr>
              <w:t xml:space="preserve"> </w:t>
            </w:r>
            <w:r w:rsidRPr="008E46FF">
              <w:rPr>
                <w:rFonts w:cs="Times New Roman"/>
              </w:rPr>
              <w:t>BEAGLE</w:t>
            </w:r>
            <w:r w:rsidRPr="005A584B">
              <w:rPr>
                <w:rFonts w:cs="Times New Roman"/>
              </w:rPr>
              <w:t xml:space="preserve"> library</w:t>
            </w:r>
            <w:r>
              <w:rPr>
                <w:rFonts w:cs="Times New Roman"/>
              </w:rPr>
              <w:t>.</w:t>
            </w:r>
          </w:p>
          <w:p w14:paraId="1716A2C6" w14:textId="77777777" w:rsidR="000068F4" w:rsidRPr="008E46FF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Available at </w:t>
            </w:r>
            <w:hyperlink r:id="rId21" w:history="1">
              <w:r w:rsidRPr="003F6E71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0293C413" w14:textId="77777777" w:rsidTr="0004368D">
        <w:tc>
          <w:tcPr>
            <w:tcW w:w="10502" w:type="dxa"/>
          </w:tcPr>
          <w:p w14:paraId="7844D916" w14:textId="77777777" w:rsidR="000068F4" w:rsidRPr="008E46FF" w:rsidRDefault="000068F4" w:rsidP="0004368D">
            <w:pPr>
              <w:adjustRightInd w:val="0"/>
              <w:spacing w:after="0"/>
              <w:rPr>
                <w:b/>
                <w:bCs/>
              </w:rPr>
            </w:pPr>
            <w:r>
              <w:rPr>
                <w:rFonts w:cs="Times New Roman"/>
                <w:b/>
                <w:bCs/>
              </w:rPr>
              <w:t>b</w:t>
            </w:r>
            <w:r w:rsidRPr="008E46FF">
              <w:rPr>
                <w:b/>
                <w:bCs/>
              </w:rPr>
              <w:t>ito</w:t>
            </w:r>
          </w:p>
          <w:p w14:paraId="044928B1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collaborate with a group of statisticians and programmers to help them use my linear-time gradient algorithm implementations for their variational Bayesian phylogenetics development</w:t>
            </w:r>
            <w:r>
              <w:rPr>
                <w:rFonts w:cs="Times New Roman"/>
              </w:rPr>
              <w:t>.</w:t>
            </w:r>
          </w:p>
          <w:p w14:paraId="05AABFFB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</w:t>
            </w:r>
            <w:r>
              <w:t xml:space="preserve">t </w:t>
            </w:r>
            <w:hyperlink r:id="rId22" w:history="1">
              <w:r w:rsidRPr="003F6E71">
                <w:rPr>
                  <w:rStyle w:val="Hyperlink"/>
                  <w:rFonts w:cs="Times New Roman"/>
                </w:rPr>
                <w:t>https://github.com/phylovi/bito</w:t>
              </w:r>
            </w:hyperlink>
            <w:r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15C3F7A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8"/>
      </w:tblGrid>
      <w:tr w:rsidR="000068F4" w14:paraId="362FD920" w14:textId="77777777" w:rsidTr="0004368D">
        <w:tc>
          <w:tcPr>
            <w:tcW w:w="5000" w:type="pct"/>
          </w:tcPr>
          <w:bookmarkEnd w:id="1"/>
          <w:p w14:paraId="19FF793D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Professional service</w:t>
            </w:r>
            <w:r w:rsidRPr="005A584B">
              <w:rPr>
                <w:rFonts w:cs="Times New Roman"/>
              </w:rPr>
              <w:t xml:space="preserve"> </w:t>
            </w:r>
          </w:p>
          <w:p w14:paraId="78DAD0E7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have reviewed manuscripts for </w:t>
            </w:r>
          </w:p>
          <w:p w14:paraId="7D8D338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Nature Medicine </w:t>
            </w:r>
            <w:r w:rsidRPr="005A584B">
              <w:rPr>
                <w:rFonts w:cs="Times New Roman"/>
              </w:rPr>
              <w:t>(1)</w:t>
            </w:r>
          </w:p>
          <w:p w14:paraId="2CFE23B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Proceedings of National Academy of Sciences </w:t>
            </w:r>
            <w:r w:rsidRPr="005A584B">
              <w:rPr>
                <w:rFonts w:cs="Times New Roman"/>
              </w:rPr>
              <w:t>(2)</w:t>
            </w:r>
          </w:p>
          <w:p w14:paraId="2CAC4E4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Molecular Biology and Evolution </w:t>
            </w:r>
            <w:r w:rsidRPr="005A584B">
              <w:rPr>
                <w:rFonts w:cs="Times New Roman"/>
                <w:iCs/>
              </w:rPr>
              <w:t>(9)</w:t>
            </w:r>
          </w:p>
          <w:p w14:paraId="6944329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Annals of Applied Statis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7854BBAA" w14:textId="77777777" w:rsidR="000068F4" w:rsidRPr="004D6345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>Plos Pathogens (1)</w:t>
            </w:r>
          </w:p>
          <w:p w14:paraId="614EA29F" w14:textId="3F825F5A" w:rsidR="004D6345" w:rsidRPr="005A584B" w:rsidRDefault="004D6345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i/>
              </w:rPr>
              <w:t>Microbiology Spectrum (1)</w:t>
            </w:r>
          </w:p>
          <w:p w14:paraId="65B0648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EEE/ACM Transactions on Computational Biology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3B0DDEAB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Frontiers in Public Health </w:t>
            </w:r>
            <w:r w:rsidRPr="005A584B">
              <w:rPr>
                <w:rFonts w:cs="Times New Roman"/>
              </w:rPr>
              <w:t>(2)</w:t>
            </w:r>
          </w:p>
          <w:p w14:paraId="1E242C7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>Frontiers in Virology (2)</w:t>
            </w:r>
          </w:p>
          <w:p w14:paraId="6CCAFC7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Evolutionary Bioinforma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424356C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nternational Journal of Data Mining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2C645D45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5A584B">
              <w:rPr>
                <w:rFonts w:cs="Times New Roman"/>
                <w:i/>
                <w:iCs/>
              </w:rPr>
              <w:t xml:space="preserve">Rapid Reviews: COVID-19 </w:t>
            </w:r>
            <w:r w:rsidRPr="005A584B">
              <w:rPr>
                <w:rFonts w:cs="Times New Roman"/>
              </w:rPr>
              <w:t>(1)</w:t>
            </w:r>
          </w:p>
          <w:p w14:paraId="215ADF29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serve as a Review Editor for </w:t>
            </w:r>
            <w:r w:rsidRPr="005A584B">
              <w:rPr>
                <w:rFonts w:cs="Times New Roman"/>
                <w:i/>
                <w:iCs/>
              </w:rPr>
              <w:t>Frontiers in Statistical Genetics and Methodology.</w:t>
            </w:r>
          </w:p>
        </w:tc>
      </w:tr>
      <w:tr w:rsidR="000068F4" w14:paraId="6A59F8C2" w14:textId="77777777" w:rsidTr="0004368D">
        <w:tc>
          <w:tcPr>
            <w:tcW w:w="5000" w:type="pct"/>
          </w:tcPr>
          <w:p w14:paraId="64A96110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Departmental service</w:t>
            </w:r>
          </w:p>
          <w:p w14:paraId="50FD84BE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as the Director of Master Programs of the Math Department at Tulane University since </w:t>
            </w:r>
            <w:r>
              <w:rPr>
                <w:rFonts w:cs="Times New Roman"/>
              </w:rPr>
              <w:t xml:space="preserve">Fall </w:t>
            </w:r>
            <w:r w:rsidRPr="005A584B">
              <w:rPr>
                <w:rFonts w:cs="Times New Roman"/>
              </w:rPr>
              <w:t>2021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  <w:p w14:paraId="28DA5660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on the Graduate Study Committee of the Math Department at Tulane University since Fall 2021.</w:t>
            </w:r>
          </w:p>
          <w:p w14:paraId="5B30632F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led the proposal and development of a new Master of Science in Data Science program jointly hosted by the Math and </w:t>
            </w:r>
            <w:r>
              <w:rPr>
                <w:rFonts w:cs="Times New Roman"/>
              </w:rPr>
              <w:t>Computer Science</w:t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D</w:t>
            </w:r>
            <w:r w:rsidRPr="005A584B">
              <w:rPr>
                <w:rFonts w:cs="Times New Roman"/>
              </w:rPr>
              <w:t>epartments at Tulane University.</w:t>
            </w:r>
          </w:p>
        </w:tc>
      </w:tr>
      <w:tr w:rsidR="000068F4" w14:paraId="4D5FF53C" w14:textId="77777777" w:rsidTr="0004368D">
        <w:tc>
          <w:tcPr>
            <w:tcW w:w="5000" w:type="pct"/>
          </w:tcPr>
          <w:p w14:paraId="18A91FE4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Outreach</w:t>
            </w:r>
          </w:p>
          <w:p w14:paraId="2B393982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served as treasurer o</w:t>
            </w:r>
            <w:r>
              <w:rPr>
                <w:rFonts w:cs="Times New Roman"/>
              </w:rPr>
              <w:t>f</w:t>
            </w:r>
            <w:r w:rsidRPr="005A584B">
              <w:rPr>
                <w:rFonts w:cs="Times New Roman"/>
              </w:rPr>
              <w:t xml:space="preserve"> the ASSIST</w:t>
            </w:r>
            <w:r w:rsidRPr="005A584B">
              <w:rPr>
                <w:rStyle w:val="FootnoteReference"/>
                <w:rFonts w:cs="Times New Roman"/>
              </w:rPr>
              <w:footnoteReference w:id="5"/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Student Leadership C</w:t>
            </w:r>
            <w:r w:rsidRPr="005A584B">
              <w:rPr>
                <w:rFonts w:cs="Times New Roman"/>
              </w:rPr>
              <w:t xml:space="preserve">ouncil in 2012 and 2013. I participated in the Magnet Fair at South Raleigh Magnet High School as an ASSIST center graduate representative in 2012. </w:t>
            </w:r>
          </w:p>
        </w:tc>
      </w:tr>
    </w:tbl>
    <w:p w14:paraId="754FE3CC" w14:textId="77777777" w:rsidR="000068F4" w:rsidRPr="00FD37DF" w:rsidRDefault="000068F4" w:rsidP="000068F4">
      <w:pPr>
        <w:adjustRightInd w:val="0"/>
        <w:spacing w:after="0"/>
        <w:rPr>
          <w:rFonts w:cs="Times New Roman"/>
        </w:rPr>
      </w:pPr>
    </w:p>
    <w:p w14:paraId="60C36368" w14:textId="5AFA6C35" w:rsidR="00DE5CFA" w:rsidRPr="000068F4" w:rsidRDefault="00DE5CFA" w:rsidP="000068F4"/>
    <w:sectPr w:rsidR="00DE5CFA" w:rsidRPr="000068F4" w:rsidSect="0014238E">
      <w:footerReference w:type="default" r:id="rId23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76A96" w14:textId="77777777" w:rsidR="006337B7" w:rsidRDefault="006337B7">
      <w:pPr>
        <w:spacing w:after="0"/>
      </w:pPr>
      <w:r>
        <w:separator/>
      </w:r>
    </w:p>
  </w:endnote>
  <w:endnote w:type="continuationSeparator" w:id="0">
    <w:p w14:paraId="5C4EBF81" w14:textId="77777777" w:rsidR="006337B7" w:rsidRDefault="006337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A4ECF" w14:textId="77777777" w:rsidR="006337B7" w:rsidRDefault="006337B7">
      <w:pPr>
        <w:spacing w:after="0"/>
      </w:pPr>
      <w:r>
        <w:separator/>
      </w:r>
    </w:p>
  </w:footnote>
  <w:footnote w:type="continuationSeparator" w:id="0">
    <w:p w14:paraId="123981A4" w14:textId="77777777" w:rsidR="006337B7" w:rsidRDefault="006337B7">
      <w:pPr>
        <w:spacing w:after="0"/>
      </w:pPr>
      <w:r>
        <w:continuationSeparator/>
      </w:r>
    </w:p>
  </w:footnote>
  <w:footnote w:id="1">
    <w:p w14:paraId="14E3039F" w14:textId="77777777" w:rsidR="000068F4" w:rsidRPr="008D72DB" w:rsidRDefault="000068F4" w:rsidP="000068F4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 xml:space="preserve">SISMID: Summer Institute in Statistics and Modeling in Infectious Disease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2">
    <w:p w14:paraId="640E9DA3" w14:textId="77777777" w:rsidR="000068F4" w:rsidRPr="008D72DB" w:rsidRDefault="000068F4" w:rsidP="000068F4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1FC25CDE" w14:textId="77777777" w:rsidR="000068F4" w:rsidRPr="008D72DB" w:rsidRDefault="000068F4" w:rsidP="000068F4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SISG: Summer Institute in Statistical Genetic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5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2"/>
  </w:num>
  <w:num w:numId="3" w16cid:durableId="973874058">
    <w:abstractNumId w:val="19"/>
  </w:num>
  <w:num w:numId="4" w16cid:durableId="393502742">
    <w:abstractNumId w:val="12"/>
  </w:num>
  <w:num w:numId="5" w16cid:durableId="876966620">
    <w:abstractNumId w:val="14"/>
  </w:num>
  <w:num w:numId="6" w16cid:durableId="408623505">
    <w:abstractNumId w:val="7"/>
  </w:num>
  <w:num w:numId="7" w16cid:durableId="517162018">
    <w:abstractNumId w:val="11"/>
  </w:num>
  <w:num w:numId="8" w16cid:durableId="735399924">
    <w:abstractNumId w:val="20"/>
  </w:num>
  <w:num w:numId="9" w16cid:durableId="974262273">
    <w:abstractNumId w:val="9"/>
  </w:num>
  <w:num w:numId="10" w16cid:durableId="662011366">
    <w:abstractNumId w:val="4"/>
  </w:num>
  <w:num w:numId="11" w16cid:durableId="945188952">
    <w:abstractNumId w:val="16"/>
  </w:num>
  <w:num w:numId="12" w16cid:durableId="1696417766">
    <w:abstractNumId w:val="8"/>
  </w:num>
  <w:num w:numId="13" w16cid:durableId="1901937226">
    <w:abstractNumId w:val="13"/>
  </w:num>
  <w:num w:numId="14" w16cid:durableId="1521823206">
    <w:abstractNumId w:val="6"/>
  </w:num>
  <w:num w:numId="15" w16cid:durableId="1042171558">
    <w:abstractNumId w:val="17"/>
  </w:num>
  <w:num w:numId="16" w16cid:durableId="2114470929">
    <w:abstractNumId w:val="3"/>
  </w:num>
  <w:num w:numId="17" w16cid:durableId="669451274">
    <w:abstractNumId w:val="5"/>
  </w:num>
  <w:num w:numId="18" w16cid:durableId="849641427">
    <w:abstractNumId w:val="0"/>
  </w:num>
  <w:num w:numId="19" w16cid:durableId="129440987">
    <w:abstractNumId w:val="10"/>
  </w:num>
  <w:num w:numId="20" w16cid:durableId="956063825">
    <w:abstractNumId w:val="18"/>
  </w:num>
  <w:num w:numId="21" w16cid:durableId="16179099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4E04"/>
    <w:rsid w:val="00005F65"/>
    <w:rsid w:val="000068F4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68B7"/>
    <w:rsid w:val="00086FDD"/>
    <w:rsid w:val="00091406"/>
    <w:rsid w:val="00091E6F"/>
    <w:rsid w:val="00092100"/>
    <w:rsid w:val="00094D13"/>
    <w:rsid w:val="00095A72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8E7"/>
    <w:rsid w:val="001042BD"/>
    <w:rsid w:val="0010549B"/>
    <w:rsid w:val="00106791"/>
    <w:rsid w:val="001106AF"/>
    <w:rsid w:val="00110B9B"/>
    <w:rsid w:val="00111DCF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CBD"/>
    <w:rsid w:val="001E3A21"/>
    <w:rsid w:val="001E3B0E"/>
    <w:rsid w:val="001E43CB"/>
    <w:rsid w:val="001E66EA"/>
    <w:rsid w:val="001F032C"/>
    <w:rsid w:val="001F483C"/>
    <w:rsid w:val="001F4AA3"/>
    <w:rsid w:val="001F5299"/>
    <w:rsid w:val="00203121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5979"/>
    <w:rsid w:val="00296837"/>
    <w:rsid w:val="002A1096"/>
    <w:rsid w:val="002A64B1"/>
    <w:rsid w:val="002B3769"/>
    <w:rsid w:val="002B4C3F"/>
    <w:rsid w:val="002B683D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548F"/>
    <w:rsid w:val="002F63F4"/>
    <w:rsid w:val="002F73BC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44D8B"/>
    <w:rsid w:val="004501C7"/>
    <w:rsid w:val="004516CD"/>
    <w:rsid w:val="004540E2"/>
    <w:rsid w:val="00454C78"/>
    <w:rsid w:val="004570BB"/>
    <w:rsid w:val="00457C7E"/>
    <w:rsid w:val="00461E47"/>
    <w:rsid w:val="00462C3B"/>
    <w:rsid w:val="00464ECA"/>
    <w:rsid w:val="00465E7E"/>
    <w:rsid w:val="00467223"/>
    <w:rsid w:val="0046756F"/>
    <w:rsid w:val="00472370"/>
    <w:rsid w:val="0048152A"/>
    <w:rsid w:val="004815EA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D6345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37B7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3A87"/>
    <w:rsid w:val="006B43F5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67A"/>
    <w:rsid w:val="00742E7B"/>
    <w:rsid w:val="00743024"/>
    <w:rsid w:val="00743114"/>
    <w:rsid w:val="007447C0"/>
    <w:rsid w:val="00745492"/>
    <w:rsid w:val="00745501"/>
    <w:rsid w:val="0074706D"/>
    <w:rsid w:val="00754D59"/>
    <w:rsid w:val="007570BD"/>
    <w:rsid w:val="00757E15"/>
    <w:rsid w:val="007625FB"/>
    <w:rsid w:val="00764006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B5B1B"/>
    <w:rsid w:val="007C7039"/>
    <w:rsid w:val="007D471A"/>
    <w:rsid w:val="007D552C"/>
    <w:rsid w:val="007D5F7A"/>
    <w:rsid w:val="007D6E2B"/>
    <w:rsid w:val="007E07EE"/>
    <w:rsid w:val="007E4DD4"/>
    <w:rsid w:val="007F1C64"/>
    <w:rsid w:val="007F27EF"/>
    <w:rsid w:val="007F2C17"/>
    <w:rsid w:val="007F6EC2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A7018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3F73"/>
    <w:rsid w:val="00924449"/>
    <w:rsid w:val="009261C5"/>
    <w:rsid w:val="009270BF"/>
    <w:rsid w:val="00927190"/>
    <w:rsid w:val="009313E9"/>
    <w:rsid w:val="00931FEF"/>
    <w:rsid w:val="0093439C"/>
    <w:rsid w:val="009372AD"/>
    <w:rsid w:val="00937BD7"/>
    <w:rsid w:val="0094196A"/>
    <w:rsid w:val="009455D9"/>
    <w:rsid w:val="00946033"/>
    <w:rsid w:val="009473D5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EBC"/>
    <w:rsid w:val="00985A83"/>
    <w:rsid w:val="00990A2E"/>
    <w:rsid w:val="00995CA2"/>
    <w:rsid w:val="009972C9"/>
    <w:rsid w:val="009A63D5"/>
    <w:rsid w:val="009A64CC"/>
    <w:rsid w:val="009A6B52"/>
    <w:rsid w:val="009B00CB"/>
    <w:rsid w:val="009B09E5"/>
    <w:rsid w:val="009B3A08"/>
    <w:rsid w:val="009B4399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16C0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3A7F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25BF5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E0651F"/>
    <w:rsid w:val="00E067F4"/>
    <w:rsid w:val="00E1505B"/>
    <w:rsid w:val="00E16930"/>
    <w:rsid w:val="00E1790E"/>
    <w:rsid w:val="00E2047D"/>
    <w:rsid w:val="00E23BF9"/>
    <w:rsid w:val="00E26C9A"/>
    <w:rsid w:val="00E3063F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1F30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github.com/xji3/IGCexpans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beagle-dev/beagle-lib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ulane-math-7260-2023.github.io/" TargetMode="External"/><Relationship Id="rId17" Type="http://schemas.openxmlformats.org/officeDocument/2006/relationships/hyperlink" Target="https://tulane-math7360.github.i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1.github.io/" TargetMode="External"/><Relationship Id="rId20" Type="http://schemas.openxmlformats.org/officeDocument/2006/relationships/hyperlink" Target="https://github.com/beast-dev/beast-mcm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ulane-math-3070-2023.github.io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1.github.io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tulane-math-7360-2023.github.io/" TargetMode="External"/><Relationship Id="rId19" Type="http://schemas.openxmlformats.org/officeDocument/2006/relationships/hyperlink" Target="https://github.com/xji3/IGC_BEAST_Tu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tulane-math-7260-2022.github.io/" TargetMode="External"/><Relationship Id="rId22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715</Words>
  <Characters>15477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3-11-13T19:07:00Z</cp:lastPrinted>
  <dcterms:created xsi:type="dcterms:W3CDTF">2023-11-13T19:07:00Z</dcterms:created>
  <dcterms:modified xsi:type="dcterms:W3CDTF">2023-11-13T19:11:00Z</dcterms:modified>
</cp:coreProperties>
</file>